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B39DF8" w14:textId="77777777" w:rsidR="00E14527" w:rsidRPr="00E14527" w:rsidRDefault="00E14527" w:rsidP="00E14527">
      <w:pPr>
        <w:jc w:val="center"/>
        <w:rPr>
          <w:b/>
          <w:sz w:val="52"/>
          <w:szCs w:val="52"/>
        </w:rPr>
      </w:pPr>
      <w:r w:rsidRPr="00E14527">
        <w:rPr>
          <w:b/>
          <w:sz w:val="52"/>
          <w:szCs w:val="52"/>
        </w:rPr>
        <w:t>Project Charter</w:t>
      </w:r>
    </w:p>
    <w:p w14:paraId="66C02881" w14:textId="77777777" w:rsidR="00E14527" w:rsidRDefault="00E1452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E14527" w14:paraId="7CB87EF5" w14:textId="77777777" w:rsidTr="00761F61">
        <w:tc>
          <w:tcPr>
            <w:tcW w:w="9242" w:type="dxa"/>
          </w:tcPr>
          <w:p w14:paraId="237594C3" w14:textId="2BED3028" w:rsidR="000D676C" w:rsidRDefault="00E14527" w:rsidP="00E14527">
            <w:r>
              <w:t>Project Title</w:t>
            </w:r>
            <w:r w:rsidR="000D676C">
              <w:t xml:space="preserve">: </w:t>
            </w:r>
            <w:proofErr w:type="spellStart"/>
            <w:r w:rsidR="0015555F">
              <w:t>g</w:t>
            </w:r>
            <w:r w:rsidR="00B20E6A" w:rsidRPr="00B20E6A">
              <w:t>oCart</w:t>
            </w:r>
            <w:proofErr w:type="spellEnd"/>
          </w:p>
          <w:p w14:paraId="05923281" w14:textId="304979C5" w:rsidR="000D676C" w:rsidRDefault="000D676C" w:rsidP="00E14527">
            <w:r>
              <w:t>Project Manager: Rohit Raj Pandey</w:t>
            </w:r>
          </w:p>
          <w:p w14:paraId="3C90D312" w14:textId="126B5617" w:rsidR="00E14527" w:rsidRDefault="000D676C">
            <w:r>
              <w:t>Sponsor: The British College</w:t>
            </w:r>
            <w:r>
              <w:br/>
              <w:t>Customer:</w:t>
            </w:r>
            <w:r w:rsidR="009A1004">
              <w:t xml:space="preserve"> </w:t>
            </w:r>
            <w:r w:rsidR="001E5C34">
              <w:t xml:space="preserve">Citizens of </w:t>
            </w:r>
            <w:proofErr w:type="spellStart"/>
            <w:r w:rsidR="001E5C34">
              <w:t>Cleckhuddersfax</w:t>
            </w:r>
            <w:proofErr w:type="spellEnd"/>
          </w:p>
          <w:p w14:paraId="22B45F4B" w14:textId="4FAD0B21" w:rsidR="00F972B4" w:rsidRDefault="00F972B4"/>
        </w:tc>
      </w:tr>
    </w:tbl>
    <w:p w14:paraId="4CEB7E7B" w14:textId="77777777" w:rsidR="00E14527" w:rsidRDefault="00E14527"/>
    <w:p w14:paraId="016009BB" w14:textId="0BC8F2FA" w:rsidR="00C44DDE" w:rsidRDefault="00C44DDE">
      <w:pPr>
        <w:rPr>
          <w:b/>
          <w:bCs/>
        </w:rPr>
      </w:pPr>
      <w:r w:rsidRPr="00D67082">
        <w:rPr>
          <w:b/>
          <w:bCs/>
        </w:rPr>
        <w:t>Version Control</w:t>
      </w:r>
    </w:p>
    <w:p w14:paraId="371E1725" w14:textId="77777777" w:rsidR="00D67082" w:rsidRPr="00D67082" w:rsidRDefault="00D67082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"/>
        <w:gridCol w:w="1278"/>
        <w:gridCol w:w="6942"/>
      </w:tblGrid>
      <w:tr w:rsidR="00C44DDE" w14:paraId="62DA08B1" w14:textId="77777777" w:rsidTr="002978AD">
        <w:tc>
          <w:tcPr>
            <w:tcW w:w="957" w:type="dxa"/>
          </w:tcPr>
          <w:p w14:paraId="5C6204A1" w14:textId="77777777" w:rsidR="00C44DDE" w:rsidRDefault="00C44DDE">
            <w:r>
              <w:t>Version</w:t>
            </w:r>
          </w:p>
        </w:tc>
        <w:tc>
          <w:tcPr>
            <w:tcW w:w="1117" w:type="dxa"/>
          </w:tcPr>
          <w:p w14:paraId="37586916" w14:textId="77777777" w:rsidR="00C44DDE" w:rsidRDefault="00C44DDE">
            <w:r>
              <w:t>Date</w:t>
            </w:r>
          </w:p>
        </w:tc>
        <w:tc>
          <w:tcPr>
            <w:tcW w:w="6942" w:type="dxa"/>
          </w:tcPr>
          <w:p w14:paraId="55C432B4" w14:textId="77777777" w:rsidR="00C44DDE" w:rsidRDefault="00BF3A72">
            <w:r>
              <w:t>Summary of changes</w:t>
            </w:r>
          </w:p>
        </w:tc>
      </w:tr>
      <w:tr w:rsidR="00C44DDE" w14:paraId="4C2F8052" w14:textId="77777777" w:rsidTr="002978AD">
        <w:tc>
          <w:tcPr>
            <w:tcW w:w="957" w:type="dxa"/>
          </w:tcPr>
          <w:p w14:paraId="618C5E51" w14:textId="32BF1BAD" w:rsidR="00C44DDE" w:rsidRDefault="00B74B73">
            <w:r>
              <w:t>1</w:t>
            </w:r>
          </w:p>
        </w:tc>
        <w:tc>
          <w:tcPr>
            <w:tcW w:w="1117" w:type="dxa"/>
          </w:tcPr>
          <w:p w14:paraId="610B3878" w14:textId="1570E9E3" w:rsidR="00C44DDE" w:rsidRDefault="00B74B73">
            <w:r>
              <w:t>05/0</w:t>
            </w:r>
            <w:r w:rsidR="00B26DF5">
              <w:t>2</w:t>
            </w:r>
            <w:r>
              <w:t>/2021</w:t>
            </w:r>
          </w:p>
        </w:tc>
        <w:tc>
          <w:tcPr>
            <w:tcW w:w="6942" w:type="dxa"/>
          </w:tcPr>
          <w:p w14:paraId="068234C8" w14:textId="4705920C" w:rsidR="00C44DDE" w:rsidRPr="0047635D" w:rsidRDefault="00B74B73">
            <w:r w:rsidRPr="0047635D">
              <w:t xml:space="preserve">Initial </w:t>
            </w:r>
            <w:r w:rsidR="003D2D15">
              <w:t>Project Plan</w:t>
            </w:r>
          </w:p>
        </w:tc>
      </w:tr>
      <w:tr w:rsidR="00C44DDE" w14:paraId="44D52599" w14:textId="77777777" w:rsidTr="002978AD">
        <w:tc>
          <w:tcPr>
            <w:tcW w:w="957" w:type="dxa"/>
          </w:tcPr>
          <w:p w14:paraId="555AB54F" w14:textId="518577C0" w:rsidR="00C44DDE" w:rsidRDefault="00C44DDE"/>
        </w:tc>
        <w:tc>
          <w:tcPr>
            <w:tcW w:w="1117" w:type="dxa"/>
          </w:tcPr>
          <w:p w14:paraId="13EA8AA4" w14:textId="77777777" w:rsidR="00C44DDE" w:rsidRDefault="00C44DDE"/>
        </w:tc>
        <w:tc>
          <w:tcPr>
            <w:tcW w:w="6942" w:type="dxa"/>
          </w:tcPr>
          <w:p w14:paraId="27D5817B" w14:textId="77777777" w:rsidR="00C44DDE" w:rsidRDefault="00C44DDE"/>
        </w:tc>
      </w:tr>
    </w:tbl>
    <w:p w14:paraId="6DB85CF7" w14:textId="77777777" w:rsidR="00C44DDE" w:rsidRDefault="00C44DDE"/>
    <w:p w14:paraId="54D3527C" w14:textId="2287855B" w:rsidR="00E14527" w:rsidRPr="00D2530A" w:rsidRDefault="00E14527">
      <w:pPr>
        <w:rPr>
          <w:b/>
          <w:bCs/>
        </w:rPr>
      </w:pPr>
      <w:r w:rsidRPr="00D2530A">
        <w:rPr>
          <w:b/>
          <w:bCs/>
        </w:rPr>
        <w:t xml:space="preserve">Project </w:t>
      </w:r>
      <w:r w:rsidR="00F22F8D" w:rsidRPr="00D2530A">
        <w:rPr>
          <w:b/>
          <w:bCs/>
        </w:rPr>
        <w:t>Justification</w:t>
      </w:r>
    </w:p>
    <w:p w14:paraId="4413B83E" w14:textId="77777777" w:rsidR="00D2530A" w:rsidRDefault="00D2530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E14527" w14:paraId="7023D75C" w14:textId="77777777" w:rsidTr="00E14527">
        <w:tc>
          <w:tcPr>
            <w:tcW w:w="9242" w:type="dxa"/>
          </w:tcPr>
          <w:p w14:paraId="06188446" w14:textId="698DE4C3" w:rsidR="00E14527" w:rsidRDefault="000C24B2" w:rsidP="006E43CE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‘</w:t>
            </w:r>
            <w:proofErr w:type="spellStart"/>
            <w:proofErr w:type="gramStart"/>
            <w:r w:rsidR="00760446">
              <w:rPr>
                <w:rFonts w:cstheme="minorHAnsi"/>
                <w:color w:val="000000" w:themeColor="text1"/>
              </w:rPr>
              <w:t>goC</w:t>
            </w:r>
            <w:r w:rsidR="005D0262" w:rsidRPr="005D0262">
              <w:rPr>
                <w:rFonts w:cstheme="minorHAnsi"/>
                <w:color w:val="000000" w:themeColor="text1"/>
              </w:rPr>
              <w:t>art</w:t>
            </w:r>
            <w:proofErr w:type="spellEnd"/>
            <w:proofErr w:type="gramEnd"/>
            <w:r w:rsidR="00760446">
              <w:rPr>
                <w:rFonts w:cstheme="minorHAnsi"/>
                <w:color w:val="000000" w:themeColor="text1"/>
              </w:rPr>
              <w:t>’</w:t>
            </w:r>
            <w:r w:rsidR="005D0262" w:rsidRPr="005D0262">
              <w:rPr>
                <w:rFonts w:cstheme="minorHAnsi"/>
                <w:color w:val="000000" w:themeColor="text1"/>
              </w:rPr>
              <w:t xml:space="preserve"> is an e-commerce website </w:t>
            </w:r>
            <w:r w:rsidR="00934345">
              <w:rPr>
                <w:rFonts w:cstheme="minorHAnsi"/>
                <w:color w:val="000000" w:themeColor="text1"/>
              </w:rPr>
              <w:t>that</w:t>
            </w:r>
            <w:r w:rsidR="005D0262" w:rsidRPr="005D0262">
              <w:rPr>
                <w:rFonts w:cstheme="minorHAnsi"/>
                <w:color w:val="000000" w:themeColor="text1"/>
              </w:rPr>
              <w:t xml:space="preserve"> assures the availability of different local traders along with their products in a single </w:t>
            </w:r>
            <w:r w:rsidR="00814EE5" w:rsidRPr="005D0262">
              <w:rPr>
                <w:rFonts w:cstheme="minorHAnsi"/>
                <w:color w:val="000000" w:themeColor="text1"/>
              </w:rPr>
              <w:t>platform. People</w:t>
            </w:r>
            <w:r w:rsidR="005D0262" w:rsidRPr="005D0262">
              <w:rPr>
                <w:rFonts w:cstheme="minorHAnsi"/>
                <w:color w:val="000000" w:themeColor="text1"/>
              </w:rPr>
              <w:t xml:space="preserve"> nowadays find it diff</w:t>
            </w:r>
            <w:r w:rsidR="00814EE5">
              <w:rPr>
                <w:rFonts w:cstheme="minorHAnsi"/>
                <w:color w:val="000000" w:themeColor="text1"/>
              </w:rPr>
              <w:t xml:space="preserve">icult to manage their time, so </w:t>
            </w:r>
            <w:r w:rsidR="004F7FBC">
              <w:rPr>
                <w:rFonts w:cstheme="minorHAnsi"/>
                <w:color w:val="000000" w:themeColor="text1"/>
              </w:rPr>
              <w:t>‘</w:t>
            </w:r>
            <w:proofErr w:type="spellStart"/>
            <w:r w:rsidR="00814EE5">
              <w:rPr>
                <w:rFonts w:cstheme="minorHAnsi"/>
                <w:color w:val="000000" w:themeColor="text1"/>
              </w:rPr>
              <w:t>goC</w:t>
            </w:r>
            <w:r w:rsidR="005D0262" w:rsidRPr="005D0262">
              <w:rPr>
                <w:rFonts w:cstheme="minorHAnsi"/>
                <w:color w:val="000000" w:themeColor="text1"/>
              </w:rPr>
              <w:t>art</w:t>
            </w:r>
            <w:proofErr w:type="spellEnd"/>
            <w:r w:rsidR="004F7FBC">
              <w:rPr>
                <w:rFonts w:cstheme="minorHAnsi"/>
                <w:color w:val="000000" w:themeColor="text1"/>
              </w:rPr>
              <w:t>’</w:t>
            </w:r>
            <w:r w:rsidR="005D0262" w:rsidRPr="005D0262">
              <w:rPr>
                <w:rFonts w:cstheme="minorHAnsi"/>
                <w:color w:val="000000" w:themeColor="text1"/>
              </w:rPr>
              <w:t xml:space="preserve"> can assist them in shopping for their necessities </w:t>
            </w:r>
            <w:r w:rsidR="00C04B24">
              <w:rPr>
                <w:rFonts w:cstheme="minorHAnsi"/>
                <w:color w:val="000000" w:themeColor="text1"/>
              </w:rPr>
              <w:t>during their busy work schedule</w:t>
            </w:r>
            <w:r w:rsidR="009D2170">
              <w:rPr>
                <w:rFonts w:cstheme="minorHAnsi"/>
                <w:color w:val="000000" w:themeColor="text1"/>
              </w:rPr>
              <w:t>.</w:t>
            </w:r>
            <w:r w:rsidR="00B625EA">
              <w:rPr>
                <w:rFonts w:cstheme="minorHAnsi"/>
                <w:color w:val="000000" w:themeColor="text1"/>
              </w:rPr>
              <w:t xml:space="preserve"> W</w:t>
            </w:r>
            <w:r w:rsidR="00BC4335">
              <w:rPr>
                <w:rFonts w:cstheme="minorHAnsi"/>
                <w:color w:val="000000" w:themeColor="text1"/>
              </w:rPr>
              <w:t xml:space="preserve">ith just a few multiple clicks, they will be able to shop </w:t>
            </w:r>
            <w:r w:rsidR="007E007E">
              <w:rPr>
                <w:rFonts w:cstheme="minorHAnsi"/>
                <w:color w:val="000000" w:themeColor="text1"/>
              </w:rPr>
              <w:t xml:space="preserve">during their busy work schedule </w:t>
            </w:r>
            <w:r w:rsidR="005D0262" w:rsidRPr="005D0262">
              <w:rPr>
                <w:rFonts w:cstheme="minorHAnsi"/>
                <w:color w:val="000000" w:themeColor="text1"/>
              </w:rPr>
              <w:t xml:space="preserve">from their local and trusted sellers with </w:t>
            </w:r>
            <w:r w:rsidR="00235DBF">
              <w:rPr>
                <w:rFonts w:cstheme="minorHAnsi"/>
                <w:color w:val="000000" w:themeColor="text1"/>
              </w:rPr>
              <w:t xml:space="preserve">a </w:t>
            </w:r>
            <w:r w:rsidR="00814EE5" w:rsidRPr="005D0262">
              <w:rPr>
                <w:rFonts w:cstheme="minorHAnsi"/>
                <w:color w:val="000000" w:themeColor="text1"/>
              </w:rPr>
              <w:t>fast, safe</w:t>
            </w:r>
            <w:r w:rsidR="00D75A9B">
              <w:rPr>
                <w:rFonts w:cstheme="minorHAnsi"/>
                <w:color w:val="000000" w:themeColor="text1"/>
              </w:rPr>
              <w:t>,</w:t>
            </w:r>
            <w:r w:rsidR="006A5A0A">
              <w:rPr>
                <w:rFonts w:cstheme="minorHAnsi"/>
                <w:color w:val="000000" w:themeColor="text1"/>
              </w:rPr>
              <w:t xml:space="preserve"> and convenient method.</w:t>
            </w:r>
            <w:r w:rsidR="00FF3C69">
              <w:rPr>
                <w:rFonts w:cstheme="minorHAnsi"/>
                <w:color w:val="000000" w:themeColor="text1"/>
              </w:rPr>
              <w:br/>
            </w:r>
            <w:r w:rsidR="00FF3C69">
              <w:rPr>
                <w:rFonts w:cstheme="minorHAnsi"/>
                <w:color w:val="000000" w:themeColor="text1"/>
              </w:rPr>
              <w:br/>
            </w:r>
            <w:r w:rsidR="00F62563">
              <w:rPr>
                <w:rFonts w:cstheme="minorHAnsi"/>
                <w:color w:val="000000" w:themeColor="text1"/>
              </w:rPr>
              <w:t>‘</w:t>
            </w:r>
            <w:proofErr w:type="spellStart"/>
            <w:proofErr w:type="gramStart"/>
            <w:r w:rsidR="00F62563">
              <w:rPr>
                <w:rFonts w:cstheme="minorHAnsi"/>
                <w:color w:val="000000" w:themeColor="text1"/>
              </w:rPr>
              <w:t>g</w:t>
            </w:r>
            <w:r w:rsidR="006B5167" w:rsidRPr="008D63E2">
              <w:rPr>
                <w:rFonts w:cstheme="minorHAnsi"/>
                <w:color w:val="000000" w:themeColor="text1"/>
              </w:rPr>
              <w:t>oCart</w:t>
            </w:r>
            <w:proofErr w:type="spellEnd"/>
            <w:proofErr w:type="gramEnd"/>
            <w:r w:rsidR="00F62563">
              <w:rPr>
                <w:rFonts w:cstheme="minorHAnsi"/>
                <w:color w:val="000000" w:themeColor="text1"/>
              </w:rPr>
              <w:t>’</w:t>
            </w:r>
            <w:r w:rsidR="008D0AE3">
              <w:rPr>
                <w:rFonts w:cstheme="minorHAnsi"/>
                <w:color w:val="000000" w:themeColor="text1"/>
              </w:rPr>
              <w:t xml:space="preserve"> </w:t>
            </w:r>
            <w:r w:rsidR="006B5167" w:rsidRPr="008D63E2">
              <w:rPr>
                <w:rFonts w:cstheme="minorHAnsi"/>
                <w:color w:val="000000" w:themeColor="text1"/>
              </w:rPr>
              <w:t xml:space="preserve">will be equipped with </w:t>
            </w:r>
            <w:r w:rsidR="004E6451">
              <w:rPr>
                <w:rFonts w:cstheme="minorHAnsi"/>
                <w:color w:val="000000" w:themeColor="text1"/>
              </w:rPr>
              <w:t xml:space="preserve">a </w:t>
            </w:r>
            <w:r w:rsidR="006B5167" w:rsidRPr="008D63E2">
              <w:rPr>
                <w:rFonts w:cstheme="minorHAnsi"/>
                <w:color w:val="000000" w:themeColor="text1"/>
              </w:rPr>
              <w:t>web</w:t>
            </w:r>
            <w:r w:rsidR="002B0694">
              <w:rPr>
                <w:rFonts w:cstheme="minorHAnsi"/>
                <w:color w:val="000000" w:themeColor="text1"/>
              </w:rPr>
              <w:t xml:space="preserve"> </w:t>
            </w:r>
            <w:r w:rsidR="006B5167" w:rsidRPr="008D63E2">
              <w:rPr>
                <w:rFonts w:cstheme="minorHAnsi"/>
                <w:color w:val="000000" w:themeColor="text1"/>
              </w:rPr>
              <w:t>interface where traders can manage their shop</w:t>
            </w:r>
            <w:r w:rsidR="00212EDF">
              <w:rPr>
                <w:rFonts w:cstheme="minorHAnsi"/>
                <w:color w:val="000000" w:themeColor="text1"/>
              </w:rPr>
              <w:t xml:space="preserve"> </w:t>
            </w:r>
            <w:r w:rsidR="00D31E43">
              <w:rPr>
                <w:rFonts w:cstheme="minorHAnsi"/>
                <w:color w:val="000000" w:themeColor="text1"/>
              </w:rPr>
              <w:t xml:space="preserve">and </w:t>
            </w:r>
            <w:r w:rsidR="006B5167" w:rsidRPr="008D63E2">
              <w:rPr>
                <w:rFonts w:cstheme="minorHAnsi"/>
                <w:color w:val="000000" w:themeColor="text1"/>
              </w:rPr>
              <w:t xml:space="preserve">product </w:t>
            </w:r>
            <w:r w:rsidR="00266120">
              <w:rPr>
                <w:rFonts w:cstheme="minorHAnsi"/>
                <w:color w:val="000000" w:themeColor="text1"/>
              </w:rPr>
              <w:t xml:space="preserve">information </w:t>
            </w:r>
            <w:r w:rsidR="006B5167" w:rsidRPr="008D63E2">
              <w:rPr>
                <w:rFonts w:cstheme="minorHAnsi"/>
                <w:color w:val="000000" w:themeColor="text1"/>
              </w:rPr>
              <w:t>with their login credentials</w:t>
            </w:r>
            <w:r w:rsidR="00762B46">
              <w:rPr>
                <w:rFonts w:cstheme="minorHAnsi"/>
                <w:color w:val="000000" w:themeColor="text1"/>
              </w:rPr>
              <w:t xml:space="preserve"> through</w:t>
            </w:r>
            <w:r w:rsidR="006B5167" w:rsidRPr="008D63E2">
              <w:rPr>
                <w:rFonts w:cstheme="minorHAnsi"/>
                <w:color w:val="000000" w:themeColor="text1"/>
              </w:rPr>
              <w:t xml:space="preserve"> </w:t>
            </w:r>
            <w:r w:rsidR="00FA55B3">
              <w:rPr>
                <w:rFonts w:cstheme="minorHAnsi"/>
                <w:color w:val="000000" w:themeColor="text1"/>
              </w:rPr>
              <w:t xml:space="preserve">the </w:t>
            </w:r>
            <w:r w:rsidR="006B5167" w:rsidRPr="008D63E2">
              <w:rPr>
                <w:rFonts w:cstheme="minorHAnsi"/>
                <w:color w:val="000000" w:themeColor="text1"/>
              </w:rPr>
              <w:t>portal. A</w:t>
            </w:r>
            <w:r w:rsidR="00322304">
              <w:rPr>
                <w:rFonts w:cstheme="minorHAnsi"/>
                <w:color w:val="000000" w:themeColor="text1"/>
              </w:rPr>
              <w:t xml:space="preserve">ll items will have a unique ID that will </w:t>
            </w:r>
            <w:r w:rsidR="006B5167" w:rsidRPr="008D63E2">
              <w:rPr>
                <w:rFonts w:cstheme="minorHAnsi"/>
                <w:color w:val="000000" w:themeColor="text1"/>
              </w:rPr>
              <w:t xml:space="preserve">be affiliated with a </w:t>
            </w:r>
            <w:r w:rsidR="000421C0">
              <w:rPr>
                <w:rFonts w:cstheme="minorHAnsi"/>
                <w:color w:val="000000" w:themeColor="text1"/>
              </w:rPr>
              <w:t>trade</w:t>
            </w:r>
            <w:r w:rsidR="0009601C">
              <w:rPr>
                <w:rFonts w:cstheme="minorHAnsi"/>
                <w:color w:val="000000" w:themeColor="text1"/>
              </w:rPr>
              <w:t>r</w:t>
            </w:r>
            <w:r w:rsidR="000421C0">
              <w:rPr>
                <w:rFonts w:cstheme="minorHAnsi"/>
                <w:color w:val="000000" w:themeColor="text1"/>
              </w:rPr>
              <w:t xml:space="preserve"> </w:t>
            </w:r>
            <w:r w:rsidR="008A4009">
              <w:rPr>
                <w:rFonts w:cstheme="minorHAnsi"/>
                <w:color w:val="000000" w:themeColor="text1"/>
              </w:rPr>
              <w:t>which</w:t>
            </w:r>
            <w:r w:rsidR="000421C0">
              <w:rPr>
                <w:rFonts w:cstheme="minorHAnsi"/>
                <w:color w:val="000000" w:themeColor="text1"/>
              </w:rPr>
              <w:t xml:space="preserve"> will be consisting </w:t>
            </w:r>
            <w:r w:rsidR="001266CF">
              <w:rPr>
                <w:rFonts w:cstheme="minorHAnsi"/>
                <w:color w:val="000000" w:themeColor="text1"/>
              </w:rPr>
              <w:t>of</w:t>
            </w:r>
            <w:r w:rsidR="006B5167" w:rsidRPr="008D63E2">
              <w:rPr>
                <w:rFonts w:cstheme="minorHAnsi"/>
                <w:color w:val="000000" w:themeColor="text1"/>
              </w:rPr>
              <w:t xml:space="preserve"> a short name, description, </w:t>
            </w:r>
            <w:proofErr w:type="gramStart"/>
            <w:r w:rsidR="000F52E8">
              <w:rPr>
                <w:rFonts w:cstheme="minorHAnsi"/>
                <w:color w:val="000000" w:themeColor="text1"/>
              </w:rPr>
              <w:t>an</w:t>
            </w:r>
            <w:proofErr w:type="gramEnd"/>
            <w:r w:rsidR="000F52E8">
              <w:rPr>
                <w:rFonts w:cstheme="minorHAnsi"/>
                <w:color w:val="000000" w:themeColor="text1"/>
              </w:rPr>
              <w:t xml:space="preserve"> </w:t>
            </w:r>
            <w:r w:rsidR="00B01793" w:rsidRPr="008D63E2">
              <w:rPr>
                <w:rFonts w:cstheme="minorHAnsi"/>
                <w:color w:val="000000" w:themeColor="text1"/>
              </w:rPr>
              <w:t>item</w:t>
            </w:r>
            <w:r w:rsidR="006B5167" w:rsidRPr="008D63E2">
              <w:rPr>
                <w:rFonts w:cstheme="minorHAnsi"/>
                <w:color w:val="000000" w:themeColor="text1"/>
              </w:rPr>
              <w:t xml:space="preserve"> price, quantity per item, stock available, minimum order</w:t>
            </w:r>
            <w:r w:rsidR="00677931">
              <w:rPr>
                <w:rFonts w:cstheme="minorHAnsi"/>
                <w:color w:val="000000" w:themeColor="text1"/>
              </w:rPr>
              <w:t>,</w:t>
            </w:r>
            <w:r w:rsidR="006B5167" w:rsidRPr="008D63E2">
              <w:rPr>
                <w:rFonts w:cstheme="minorHAnsi"/>
                <w:color w:val="000000" w:themeColor="text1"/>
              </w:rPr>
              <w:t xml:space="preserve"> and maximum order. Traders can </w:t>
            </w:r>
            <w:r w:rsidR="00AA1EAD">
              <w:rPr>
                <w:rFonts w:cstheme="minorHAnsi"/>
                <w:color w:val="000000" w:themeColor="text1"/>
              </w:rPr>
              <w:t xml:space="preserve">also </w:t>
            </w:r>
            <w:r w:rsidR="006B5167" w:rsidRPr="008D63E2">
              <w:rPr>
                <w:rFonts w:cstheme="minorHAnsi"/>
                <w:color w:val="000000" w:themeColor="text1"/>
              </w:rPr>
              <w:t xml:space="preserve">access the database </w:t>
            </w:r>
            <w:r w:rsidR="00677931">
              <w:rPr>
                <w:rFonts w:cstheme="minorHAnsi"/>
                <w:color w:val="000000" w:themeColor="text1"/>
              </w:rPr>
              <w:t>regularly</w:t>
            </w:r>
            <w:r w:rsidR="006B5167" w:rsidRPr="008D63E2">
              <w:rPr>
                <w:rFonts w:cstheme="minorHAnsi"/>
                <w:color w:val="000000" w:themeColor="text1"/>
              </w:rPr>
              <w:t xml:space="preserve"> to view reports on orders, stock levels, and other details. Traders </w:t>
            </w:r>
            <w:r w:rsidR="00E43CC6">
              <w:rPr>
                <w:rFonts w:cstheme="minorHAnsi"/>
                <w:color w:val="000000" w:themeColor="text1"/>
              </w:rPr>
              <w:t xml:space="preserve">will be </w:t>
            </w:r>
            <w:r w:rsidR="009A5B6D">
              <w:rPr>
                <w:rFonts w:cstheme="minorHAnsi"/>
                <w:color w:val="000000" w:themeColor="text1"/>
              </w:rPr>
              <w:t>provided</w:t>
            </w:r>
            <w:r w:rsidR="00E43CC6">
              <w:rPr>
                <w:rFonts w:cstheme="minorHAnsi"/>
                <w:color w:val="000000" w:themeColor="text1"/>
              </w:rPr>
              <w:t xml:space="preserve"> with a</w:t>
            </w:r>
            <w:r w:rsidR="00677931">
              <w:rPr>
                <w:rFonts w:cstheme="minorHAnsi"/>
                <w:color w:val="000000" w:themeColor="text1"/>
              </w:rPr>
              <w:t xml:space="preserve"> unique</w:t>
            </w:r>
            <w:r w:rsidR="006B5167" w:rsidRPr="008D63E2">
              <w:rPr>
                <w:rFonts w:cstheme="minorHAnsi"/>
                <w:color w:val="000000" w:themeColor="text1"/>
              </w:rPr>
              <w:t xml:space="preserve"> username that only gives them access to their </w:t>
            </w:r>
            <w:r w:rsidR="00AE548D">
              <w:rPr>
                <w:rFonts w:cstheme="minorHAnsi"/>
                <w:color w:val="000000" w:themeColor="text1"/>
              </w:rPr>
              <w:t xml:space="preserve">respective </w:t>
            </w:r>
            <w:r w:rsidR="00386A91">
              <w:rPr>
                <w:rFonts w:cstheme="minorHAnsi"/>
                <w:color w:val="000000" w:themeColor="text1"/>
              </w:rPr>
              <w:t>account information</w:t>
            </w:r>
            <w:r w:rsidR="00AA2F3F">
              <w:rPr>
                <w:rFonts w:cstheme="minorHAnsi"/>
                <w:color w:val="000000" w:themeColor="text1"/>
              </w:rPr>
              <w:t xml:space="preserve"> and to update it</w:t>
            </w:r>
            <w:r w:rsidR="00247927">
              <w:rPr>
                <w:rFonts w:cstheme="minorHAnsi"/>
                <w:color w:val="000000" w:themeColor="text1"/>
              </w:rPr>
              <w:t xml:space="preserve"> as per their need</w:t>
            </w:r>
            <w:r w:rsidR="006B7513">
              <w:rPr>
                <w:rFonts w:cstheme="minorHAnsi"/>
                <w:color w:val="000000" w:themeColor="text1"/>
              </w:rPr>
              <w:t xml:space="preserve">. </w:t>
            </w:r>
            <w:r w:rsidR="006B5167" w:rsidRPr="008D63E2">
              <w:rPr>
                <w:rFonts w:cstheme="minorHAnsi"/>
                <w:color w:val="000000" w:themeColor="text1"/>
              </w:rPr>
              <w:t>Any of the trader</w:t>
            </w:r>
            <w:r w:rsidR="00677931">
              <w:rPr>
                <w:rFonts w:cstheme="minorHAnsi"/>
                <w:color w:val="000000" w:themeColor="text1"/>
              </w:rPr>
              <w:t>'</w:t>
            </w:r>
            <w:r w:rsidR="006B5167" w:rsidRPr="008D63E2">
              <w:rPr>
                <w:rFonts w:cstheme="minorHAnsi"/>
                <w:color w:val="000000" w:themeColor="text1"/>
              </w:rPr>
              <w:t>s account</w:t>
            </w:r>
            <w:r w:rsidR="00677931">
              <w:rPr>
                <w:rFonts w:cstheme="minorHAnsi"/>
                <w:color w:val="000000" w:themeColor="text1"/>
              </w:rPr>
              <w:t>s</w:t>
            </w:r>
            <w:r w:rsidR="006B5167" w:rsidRPr="008D63E2">
              <w:rPr>
                <w:rFonts w:cstheme="minorHAnsi"/>
                <w:color w:val="000000" w:themeColor="text1"/>
              </w:rPr>
              <w:t xml:space="preserve"> </w:t>
            </w:r>
            <w:r w:rsidR="00C242D9">
              <w:rPr>
                <w:rFonts w:cstheme="minorHAnsi"/>
                <w:color w:val="000000" w:themeColor="text1"/>
              </w:rPr>
              <w:t>can</w:t>
            </w:r>
            <w:r w:rsidR="006B5167" w:rsidRPr="008D63E2">
              <w:rPr>
                <w:rFonts w:cstheme="minorHAnsi"/>
                <w:color w:val="000000" w:themeColor="text1"/>
              </w:rPr>
              <w:t xml:space="preserve"> be accesse</w:t>
            </w:r>
            <w:r w:rsidR="00AD324C">
              <w:rPr>
                <w:rFonts w:cstheme="minorHAnsi"/>
                <w:color w:val="000000" w:themeColor="text1"/>
              </w:rPr>
              <w:t>d</w:t>
            </w:r>
            <w:r w:rsidR="006B5167" w:rsidRPr="008D63E2">
              <w:rPr>
                <w:rFonts w:cstheme="minorHAnsi"/>
                <w:color w:val="000000" w:themeColor="text1"/>
              </w:rPr>
              <w:t xml:space="preserve"> via admin login.</w:t>
            </w:r>
          </w:p>
          <w:p w14:paraId="45A99E23" w14:textId="77777777" w:rsidR="00532FFB" w:rsidRDefault="00532FFB" w:rsidP="00254BC5">
            <w:pPr>
              <w:textAlignment w:val="baseline"/>
              <w:rPr>
                <w:rFonts w:cstheme="minorHAnsi"/>
                <w:color w:val="000000" w:themeColor="text1"/>
              </w:rPr>
            </w:pPr>
          </w:p>
          <w:p w14:paraId="4D8DDD66" w14:textId="0033366D" w:rsidR="00E9505F" w:rsidRDefault="00254BC5" w:rsidP="00254BC5">
            <w:pPr>
              <w:textAlignment w:val="baseline"/>
              <w:rPr>
                <w:rFonts w:eastAsia="Times New Roman" w:cstheme="minorHAnsi"/>
                <w:color w:val="000000"/>
                <w:lang w:val="en-US"/>
              </w:rPr>
            </w:pPr>
            <w:r w:rsidRPr="00254BC5">
              <w:rPr>
                <w:rFonts w:eastAsia="Times New Roman" w:cstheme="minorHAnsi"/>
                <w:color w:val="000000"/>
                <w:lang w:val="en-US"/>
              </w:rPr>
              <w:t xml:space="preserve">Customers will be able to browse items by product type or shop as they </w:t>
            </w:r>
            <w:r w:rsidR="004C60BF">
              <w:rPr>
                <w:rFonts w:eastAsia="Times New Roman" w:cstheme="minorHAnsi"/>
                <w:color w:val="000000"/>
                <w:lang w:val="en-US"/>
              </w:rPr>
              <w:t>prefer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>.</w:t>
            </w:r>
            <w:r w:rsidR="003B6159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 xml:space="preserve">All the products will have </w:t>
            </w:r>
            <w:r w:rsidR="005B44E4">
              <w:rPr>
                <w:rFonts w:eastAsia="Times New Roman" w:cstheme="minorHAnsi"/>
                <w:color w:val="000000"/>
                <w:lang w:val="en-US"/>
              </w:rPr>
              <w:t xml:space="preserve">their 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>unique id and trader</w:t>
            </w:r>
            <w:r w:rsidR="00224434">
              <w:rPr>
                <w:rFonts w:eastAsia="Times New Roman" w:cstheme="minorHAnsi"/>
                <w:color w:val="000000"/>
                <w:lang w:val="en-US"/>
              </w:rPr>
              <w:t>’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 xml:space="preserve">s name, so it will be easy for the customers who would like to </w:t>
            </w:r>
            <w:r w:rsidR="006075E6">
              <w:rPr>
                <w:rFonts w:eastAsia="Times New Roman" w:cstheme="minorHAnsi"/>
                <w:color w:val="000000"/>
                <w:lang w:val="en-US"/>
              </w:rPr>
              <w:t xml:space="preserve">make their 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>purchase from a particular trader.</w:t>
            </w:r>
            <w:r w:rsidR="001627FB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>Customers will</w:t>
            </w:r>
            <w:r w:rsidR="00F05183">
              <w:rPr>
                <w:rFonts w:eastAsia="Times New Roman" w:cstheme="minorHAnsi"/>
                <w:color w:val="000000"/>
                <w:lang w:val="en-US"/>
              </w:rPr>
              <w:t xml:space="preserve"> also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 xml:space="preserve"> have something new to experience as they will be shifting from old traditional </w:t>
            </w:r>
            <w:r w:rsidR="008D029A">
              <w:rPr>
                <w:rFonts w:eastAsia="Times New Roman" w:cstheme="minorHAnsi"/>
                <w:color w:val="000000"/>
                <w:lang w:val="en-US"/>
              </w:rPr>
              <w:t>ways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 xml:space="preserve"> of shopping to online shopping</w:t>
            </w:r>
            <w:r w:rsidR="00B07400">
              <w:rPr>
                <w:rFonts w:eastAsia="Times New Roman" w:cstheme="minorHAnsi"/>
                <w:color w:val="000000"/>
                <w:lang w:val="en-US"/>
              </w:rPr>
              <w:t xml:space="preserve"> where </w:t>
            </w:r>
            <w:r w:rsidR="00C93951">
              <w:rPr>
                <w:rFonts w:eastAsia="Times New Roman" w:cstheme="minorHAnsi"/>
                <w:color w:val="000000"/>
                <w:lang w:val="en-US"/>
              </w:rPr>
              <w:t>customer</w:t>
            </w:r>
            <w:r w:rsidR="008003C9">
              <w:rPr>
                <w:rFonts w:eastAsia="Times New Roman" w:cstheme="minorHAnsi"/>
                <w:color w:val="000000"/>
                <w:lang w:val="en-US"/>
              </w:rPr>
              <w:t>’</w:t>
            </w:r>
            <w:r w:rsidR="00C93951">
              <w:rPr>
                <w:rFonts w:eastAsia="Times New Roman" w:cstheme="minorHAnsi"/>
                <w:color w:val="000000"/>
                <w:lang w:val="en-US"/>
              </w:rPr>
              <w:t>s</w:t>
            </w:r>
            <w:r w:rsidR="00805A19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="00B07400">
              <w:rPr>
                <w:rFonts w:eastAsia="Times New Roman" w:cstheme="minorHAnsi"/>
                <w:color w:val="000000"/>
                <w:lang w:val="en-US"/>
              </w:rPr>
              <w:t xml:space="preserve">goods are delivered to </w:t>
            </w:r>
            <w:r w:rsidR="00C472DA">
              <w:rPr>
                <w:rFonts w:eastAsia="Times New Roman" w:cstheme="minorHAnsi"/>
                <w:color w:val="000000"/>
                <w:lang w:val="en-US"/>
              </w:rPr>
              <w:t xml:space="preserve">the provided </w:t>
            </w:r>
            <w:r w:rsidR="00B024A9">
              <w:rPr>
                <w:rFonts w:eastAsia="Times New Roman" w:cstheme="minorHAnsi"/>
                <w:color w:val="000000"/>
                <w:lang w:val="en-US"/>
              </w:rPr>
              <w:t xml:space="preserve">addresses </w:t>
            </w:r>
            <w:r w:rsidR="00AE1CD4">
              <w:rPr>
                <w:rFonts w:eastAsia="Times New Roman" w:cstheme="minorHAnsi"/>
                <w:color w:val="000000"/>
                <w:lang w:val="en-US"/>
              </w:rPr>
              <w:t>instead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>.</w:t>
            </w:r>
            <w:r w:rsidR="00F168B1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="001E3760">
              <w:rPr>
                <w:rFonts w:eastAsia="Times New Roman" w:cstheme="minorHAnsi"/>
                <w:color w:val="000000"/>
                <w:lang w:val="en-US"/>
              </w:rPr>
              <w:t>‘</w:t>
            </w:r>
            <w:proofErr w:type="spellStart"/>
            <w:proofErr w:type="gramStart"/>
            <w:r w:rsidR="001E3760">
              <w:rPr>
                <w:rFonts w:eastAsia="Times New Roman" w:cstheme="minorHAnsi"/>
                <w:color w:val="000000"/>
                <w:lang w:val="en-US"/>
              </w:rPr>
              <w:t>goCart</w:t>
            </w:r>
            <w:proofErr w:type="spellEnd"/>
            <w:proofErr w:type="gramEnd"/>
            <w:r w:rsidR="001E3760">
              <w:rPr>
                <w:rFonts w:eastAsia="Times New Roman" w:cstheme="minorHAnsi"/>
                <w:color w:val="000000"/>
                <w:lang w:val="en-US"/>
              </w:rPr>
              <w:t>’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 xml:space="preserve"> will be viewable on all types of devices </w:t>
            </w:r>
            <w:r w:rsidR="004401CE">
              <w:rPr>
                <w:rFonts w:eastAsia="Times New Roman" w:cstheme="minorHAnsi"/>
                <w:color w:val="000000"/>
                <w:lang w:val="en-US"/>
              </w:rPr>
              <w:t>ranging from</w:t>
            </w:r>
            <w:r w:rsidR="00500701">
              <w:rPr>
                <w:rFonts w:eastAsia="Times New Roman" w:cstheme="minorHAnsi"/>
                <w:color w:val="000000"/>
                <w:lang w:val="en-US"/>
              </w:rPr>
              <w:t xml:space="preserve"> computer</w:t>
            </w:r>
            <w:r w:rsidR="00A940EA">
              <w:rPr>
                <w:rFonts w:eastAsia="Times New Roman" w:cstheme="minorHAnsi"/>
                <w:color w:val="000000"/>
                <w:lang w:val="en-US"/>
              </w:rPr>
              <w:t>s</w:t>
            </w:r>
            <w:r w:rsidR="00347E34">
              <w:rPr>
                <w:rFonts w:eastAsia="Times New Roman" w:cstheme="minorHAnsi"/>
                <w:color w:val="000000"/>
                <w:lang w:val="en-US"/>
              </w:rPr>
              <w:t xml:space="preserve">, </w:t>
            </w:r>
            <w:r w:rsidR="001B08FF">
              <w:rPr>
                <w:rFonts w:eastAsia="Times New Roman" w:cstheme="minorHAnsi"/>
                <w:color w:val="000000"/>
                <w:lang w:val="en-US"/>
              </w:rPr>
              <w:t>laptop</w:t>
            </w:r>
            <w:r w:rsidR="00D66FDD">
              <w:rPr>
                <w:rFonts w:eastAsia="Times New Roman" w:cstheme="minorHAnsi"/>
                <w:color w:val="000000"/>
                <w:lang w:val="en-US"/>
              </w:rPr>
              <w:t>s</w:t>
            </w:r>
            <w:r w:rsidR="00500701">
              <w:rPr>
                <w:rFonts w:eastAsia="Times New Roman" w:cstheme="minorHAnsi"/>
                <w:color w:val="000000"/>
                <w:lang w:val="en-US"/>
              </w:rPr>
              <w:t xml:space="preserve"> to </w:t>
            </w:r>
            <w:r w:rsidR="00E23D01">
              <w:rPr>
                <w:rFonts w:eastAsia="Times New Roman" w:cstheme="minorHAnsi"/>
                <w:color w:val="000000"/>
                <w:lang w:val="en-US"/>
              </w:rPr>
              <w:t>mobile phones</w:t>
            </w:r>
            <w:r w:rsidR="00845041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="00A62F3E">
              <w:rPr>
                <w:rFonts w:eastAsia="Times New Roman" w:cstheme="minorHAnsi"/>
                <w:color w:val="000000"/>
                <w:lang w:val="en-US"/>
              </w:rPr>
              <w:t xml:space="preserve">and </w:t>
            </w:r>
            <w:r w:rsidR="00B572E8">
              <w:rPr>
                <w:rFonts w:eastAsia="Times New Roman" w:cstheme="minorHAnsi"/>
                <w:color w:val="000000"/>
                <w:lang w:val="en-US"/>
              </w:rPr>
              <w:t>tabs</w:t>
            </w:r>
            <w:r w:rsidR="00953AE1">
              <w:rPr>
                <w:rFonts w:eastAsia="Times New Roman" w:cstheme="minorHAnsi"/>
                <w:color w:val="000000"/>
                <w:lang w:val="en-US"/>
              </w:rPr>
              <w:t>.</w:t>
            </w:r>
            <w:r w:rsidR="00E334F5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>Customers can add different products from dif</w:t>
            </w:r>
            <w:r w:rsidR="00CF2EF0">
              <w:rPr>
                <w:rFonts w:eastAsia="Times New Roman" w:cstheme="minorHAnsi"/>
                <w:color w:val="000000"/>
                <w:lang w:val="en-US"/>
              </w:rPr>
              <w:t>f</w:t>
            </w:r>
            <w:r w:rsidR="000546AC">
              <w:rPr>
                <w:rFonts w:eastAsia="Times New Roman" w:cstheme="minorHAnsi"/>
                <w:color w:val="000000"/>
                <w:lang w:val="en-US"/>
              </w:rPr>
              <w:t xml:space="preserve">erent traders in a single cart and make </w:t>
            </w:r>
            <w:r w:rsidR="00D62121">
              <w:rPr>
                <w:rFonts w:eastAsia="Times New Roman" w:cstheme="minorHAnsi"/>
                <w:color w:val="000000"/>
                <w:lang w:val="en-US"/>
              </w:rPr>
              <w:t xml:space="preserve">their </w:t>
            </w:r>
            <w:r w:rsidR="00024774">
              <w:rPr>
                <w:rFonts w:eastAsia="Times New Roman" w:cstheme="minorHAnsi"/>
                <w:color w:val="000000"/>
                <w:lang w:val="en-US"/>
              </w:rPr>
              <w:t>p</w:t>
            </w:r>
            <w:r w:rsidR="00D550A8">
              <w:rPr>
                <w:rFonts w:eastAsia="Times New Roman" w:cstheme="minorHAnsi"/>
                <w:color w:val="000000"/>
                <w:lang w:val="en-US"/>
              </w:rPr>
              <w:t>ayment</w:t>
            </w:r>
            <w:r w:rsidR="00226073">
              <w:rPr>
                <w:rFonts w:eastAsia="Times New Roman" w:cstheme="minorHAnsi"/>
                <w:color w:val="000000"/>
                <w:lang w:val="en-US"/>
              </w:rPr>
              <w:t>s</w:t>
            </w:r>
            <w:r w:rsidR="00D550A8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="006934D5">
              <w:rPr>
                <w:rFonts w:eastAsia="Times New Roman" w:cstheme="minorHAnsi"/>
                <w:color w:val="000000"/>
                <w:lang w:val="en-US"/>
              </w:rPr>
              <w:t>as a whole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 xml:space="preserve">. Before placing an order, </w:t>
            </w:r>
            <w:r w:rsidR="006777EC">
              <w:rPr>
                <w:rFonts w:eastAsia="Times New Roman" w:cstheme="minorHAnsi"/>
                <w:color w:val="000000"/>
                <w:lang w:val="en-US"/>
              </w:rPr>
              <w:t>users must b</w:t>
            </w:r>
            <w:r w:rsidR="001E06F0">
              <w:rPr>
                <w:rFonts w:eastAsia="Times New Roman" w:cstheme="minorHAnsi"/>
                <w:color w:val="000000"/>
                <w:lang w:val="en-US"/>
              </w:rPr>
              <w:t xml:space="preserve">e 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>register</w:t>
            </w:r>
            <w:r w:rsidR="001E06F0">
              <w:rPr>
                <w:rFonts w:eastAsia="Times New Roman" w:cstheme="minorHAnsi"/>
                <w:color w:val="000000"/>
                <w:lang w:val="en-US"/>
              </w:rPr>
              <w:t>ed</w:t>
            </w:r>
            <w:r w:rsidR="00762E4E">
              <w:rPr>
                <w:rFonts w:eastAsia="Times New Roman" w:cstheme="minorHAnsi"/>
                <w:color w:val="000000"/>
                <w:lang w:val="en-US"/>
              </w:rPr>
              <w:t xml:space="preserve"> into the system</w:t>
            </w:r>
            <w:r w:rsidR="00690924">
              <w:rPr>
                <w:rFonts w:eastAsia="Times New Roman" w:cstheme="minorHAnsi"/>
                <w:color w:val="000000"/>
                <w:lang w:val="en-US"/>
              </w:rPr>
              <w:t>.</w:t>
            </w:r>
            <w:r w:rsidR="004F0EF7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="00B66BFE" w:rsidRPr="00254BC5">
              <w:rPr>
                <w:rFonts w:eastAsia="Times New Roman" w:cstheme="minorHAnsi"/>
                <w:color w:val="000000"/>
                <w:lang w:val="en-US"/>
              </w:rPr>
              <w:t xml:space="preserve">Users </w:t>
            </w:r>
            <w:r w:rsidR="00B66BFE">
              <w:rPr>
                <w:rFonts w:eastAsia="Times New Roman" w:cstheme="minorHAnsi"/>
                <w:color w:val="000000"/>
                <w:lang w:val="en-US"/>
              </w:rPr>
              <w:t>who are registered will have access to</w:t>
            </w:r>
            <w:r w:rsidR="00944B23">
              <w:rPr>
                <w:rFonts w:eastAsia="Times New Roman" w:cstheme="minorHAnsi"/>
                <w:color w:val="000000"/>
                <w:lang w:val="en-US"/>
              </w:rPr>
              <w:t xml:space="preserve"> place an order, </w:t>
            </w:r>
            <w:r w:rsidR="00B66BFE">
              <w:rPr>
                <w:rFonts w:eastAsia="Times New Roman" w:cstheme="minorHAnsi"/>
                <w:color w:val="000000"/>
                <w:lang w:val="en-US"/>
              </w:rPr>
              <w:t>account information and will be</w:t>
            </w:r>
            <w:r w:rsidR="00B66BFE" w:rsidRPr="00254BC5">
              <w:rPr>
                <w:rFonts w:eastAsia="Times New Roman" w:cstheme="minorHAnsi"/>
                <w:color w:val="000000"/>
                <w:lang w:val="en-US"/>
              </w:rPr>
              <w:t xml:space="preserve"> able to check and update it</w:t>
            </w:r>
            <w:r w:rsidR="00B66BFE">
              <w:rPr>
                <w:rFonts w:eastAsia="Times New Roman" w:cstheme="minorHAnsi"/>
                <w:color w:val="000000"/>
                <w:lang w:val="en-US"/>
              </w:rPr>
              <w:t xml:space="preserve"> as per their desire</w:t>
            </w:r>
            <w:r w:rsidR="00B66BFE" w:rsidRPr="00254BC5">
              <w:rPr>
                <w:rFonts w:eastAsia="Times New Roman" w:cstheme="minorHAnsi"/>
                <w:color w:val="000000"/>
                <w:lang w:val="en-US"/>
              </w:rPr>
              <w:t>. Registration and account changes should ideally be verified through email contact.</w:t>
            </w:r>
            <w:r w:rsidR="00AA1308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="00B94655">
              <w:rPr>
                <w:rFonts w:eastAsia="Times New Roman" w:cstheme="minorHAnsi"/>
                <w:color w:val="000000"/>
                <w:lang w:val="en-US"/>
              </w:rPr>
              <w:t xml:space="preserve">If users </w:t>
            </w:r>
            <w:r w:rsidR="007A1244">
              <w:rPr>
                <w:rFonts w:eastAsia="Times New Roman" w:cstheme="minorHAnsi"/>
                <w:color w:val="000000"/>
                <w:lang w:val="en-US"/>
              </w:rPr>
              <w:t xml:space="preserve">are not </w:t>
            </w:r>
            <w:r w:rsidR="00B94655">
              <w:rPr>
                <w:rFonts w:eastAsia="Times New Roman" w:cstheme="minorHAnsi"/>
                <w:color w:val="000000"/>
                <w:lang w:val="en-US"/>
              </w:rPr>
              <w:t>registered</w:t>
            </w:r>
            <w:r w:rsidR="00641236">
              <w:rPr>
                <w:rFonts w:eastAsia="Times New Roman" w:cstheme="minorHAnsi"/>
                <w:color w:val="000000"/>
                <w:lang w:val="en-US"/>
              </w:rPr>
              <w:t xml:space="preserve"> in our system</w:t>
            </w:r>
            <w:r w:rsidR="00B94655">
              <w:rPr>
                <w:rFonts w:eastAsia="Times New Roman" w:cstheme="minorHAnsi"/>
                <w:color w:val="000000"/>
                <w:lang w:val="en-US"/>
              </w:rPr>
              <w:t xml:space="preserve">, </w:t>
            </w:r>
            <w:r w:rsidR="00293A39">
              <w:rPr>
                <w:rFonts w:eastAsia="Times New Roman" w:cstheme="minorHAnsi"/>
                <w:color w:val="000000"/>
                <w:lang w:val="en-US"/>
              </w:rPr>
              <w:t>they</w:t>
            </w:r>
            <w:r w:rsidR="00B94655">
              <w:rPr>
                <w:rFonts w:eastAsia="Times New Roman" w:cstheme="minorHAnsi"/>
                <w:color w:val="000000"/>
                <w:lang w:val="en-US"/>
              </w:rPr>
              <w:t xml:space="preserve"> will be unable to access</w:t>
            </w:r>
            <w:r w:rsidR="00B94655" w:rsidRPr="00254BC5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="00B94655">
              <w:rPr>
                <w:rFonts w:eastAsia="Times New Roman" w:cstheme="minorHAnsi"/>
                <w:color w:val="000000"/>
                <w:lang w:val="en-US"/>
              </w:rPr>
              <w:t>their order cart. Hence, making them unable to proceed with further procedures.</w:t>
            </w:r>
            <w:r w:rsidR="00B94655" w:rsidRPr="00254BC5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="006700E1">
              <w:rPr>
                <w:rFonts w:eastAsia="Times New Roman" w:cstheme="minorHAnsi"/>
                <w:color w:val="000000"/>
                <w:lang w:val="en-US"/>
              </w:rPr>
              <w:t>At last, we</w:t>
            </w:r>
            <w:r w:rsidR="00B66BFE" w:rsidRPr="00254BC5">
              <w:rPr>
                <w:rFonts w:eastAsia="Times New Roman" w:cstheme="minorHAnsi"/>
                <w:color w:val="000000"/>
                <w:lang w:val="en-US"/>
              </w:rPr>
              <w:t xml:space="preserve"> will be using </w:t>
            </w:r>
            <w:r w:rsidR="002B2317" w:rsidRPr="00254BC5">
              <w:rPr>
                <w:rFonts w:eastAsia="Times New Roman" w:cstheme="minorHAnsi"/>
                <w:color w:val="000000"/>
                <w:lang w:val="en-US"/>
              </w:rPr>
              <w:t>PayPal</w:t>
            </w:r>
            <w:bookmarkStart w:id="0" w:name="_GoBack"/>
            <w:bookmarkEnd w:id="0"/>
            <w:r w:rsidR="00B66BFE" w:rsidRPr="00254BC5">
              <w:rPr>
                <w:rFonts w:eastAsia="Times New Roman" w:cstheme="minorHAnsi"/>
                <w:color w:val="000000"/>
                <w:lang w:val="en-US"/>
              </w:rPr>
              <w:t xml:space="preserve"> as our </w:t>
            </w:r>
            <w:r w:rsidR="00D454EC">
              <w:rPr>
                <w:rFonts w:eastAsia="Times New Roman" w:cstheme="minorHAnsi"/>
                <w:color w:val="000000"/>
                <w:lang w:val="en-US"/>
              </w:rPr>
              <w:t xml:space="preserve">primary </w:t>
            </w:r>
            <w:r w:rsidR="00847E52">
              <w:rPr>
                <w:rFonts w:eastAsia="Times New Roman" w:cstheme="minorHAnsi"/>
                <w:color w:val="000000"/>
                <w:lang w:val="en-US"/>
              </w:rPr>
              <w:t xml:space="preserve">way to make </w:t>
            </w:r>
            <w:r w:rsidR="007B2938">
              <w:rPr>
                <w:rFonts w:eastAsia="Times New Roman" w:cstheme="minorHAnsi"/>
                <w:color w:val="000000"/>
                <w:lang w:val="en-US"/>
              </w:rPr>
              <w:t xml:space="preserve">payments </w:t>
            </w:r>
            <w:r w:rsidR="00B66BFE" w:rsidRPr="00254BC5">
              <w:rPr>
                <w:rFonts w:eastAsia="Times New Roman" w:cstheme="minorHAnsi"/>
                <w:color w:val="000000"/>
                <w:lang w:val="en-US"/>
              </w:rPr>
              <w:t>which will help customer</w:t>
            </w:r>
            <w:r w:rsidR="00DB5D39">
              <w:rPr>
                <w:rFonts w:eastAsia="Times New Roman" w:cstheme="minorHAnsi"/>
                <w:color w:val="000000"/>
                <w:lang w:val="en-US"/>
              </w:rPr>
              <w:t>s</w:t>
            </w:r>
            <w:r w:rsidR="00C27556">
              <w:rPr>
                <w:rFonts w:eastAsia="Times New Roman" w:cstheme="minorHAnsi"/>
                <w:color w:val="000000"/>
                <w:lang w:val="en-US"/>
              </w:rPr>
              <w:t xml:space="preserve"> to pay online.</w:t>
            </w:r>
          </w:p>
          <w:p w14:paraId="7C23EA1D" w14:textId="77777777" w:rsidR="007075A6" w:rsidRDefault="007075A6" w:rsidP="00254BC5">
            <w:pPr>
              <w:textAlignment w:val="baseline"/>
              <w:rPr>
                <w:rFonts w:eastAsia="Times New Roman" w:cstheme="minorHAnsi"/>
                <w:color w:val="000000"/>
                <w:lang w:val="en-US"/>
              </w:rPr>
            </w:pPr>
          </w:p>
          <w:p w14:paraId="16417EC3" w14:textId="77777777" w:rsidR="001F2B50" w:rsidRDefault="001F2B50" w:rsidP="00254BC5">
            <w:pPr>
              <w:textAlignment w:val="baseline"/>
              <w:rPr>
                <w:rFonts w:eastAsia="Times New Roman" w:cstheme="minorHAnsi"/>
                <w:color w:val="000000"/>
                <w:lang w:val="en-US"/>
              </w:rPr>
            </w:pPr>
          </w:p>
          <w:p w14:paraId="2898D24F" w14:textId="5A44CB21" w:rsidR="007075A6" w:rsidRDefault="00254BC5" w:rsidP="00254BC5">
            <w:pPr>
              <w:textAlignment w:val="baseline"/>
              <w:rPr>
                <w:rFonts w:eastAsia="Times New Roman" w:cstheme="minorHAnsi"/>
                <w:color w:val="000000"/>
                <w:lang w:val="en-US"/>
              </w:rPr>
            </w:pPr>
            <w:r w:rsidRPr="00254BC5">
              <w:rPr>
                <w:rFonts w:eastAsia="Times New Roman" w:cstheme="minorHAnsi"/>
                <w:color w:val="000000"/>
                <w:lang w:val="en-US"/>
              </w:rPr>
              <w:t>Customer</w:t>
            </w:r>
            <w:r w:rsidR="009176A8">
              <w:rPr>
                <w:rFonts w:eastAsia="Times New Roman" w:cstheme="minorHAnsi"/>
                <w:color w:val="000000"/>
                <w:lang w:val="en-US"/>
              </w:rPr>
              <w:t>'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>s and trader</w:t>
            </w:r>
            <w:r w:rsidR="009812F4">
              <w:rPr>
                <w:rFonts w:eastAsia="Times New Roman" w:cstheme="minorHAnsi"/>
                <w:color w:val="000000"/>
                <w:lang w:val="en-US"/>
              </w:rPr>
              <w:t>'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>s working hours tall</w:t>
            </w:r>
            <w:r w:rsidR="00E30549">
              <w:rPr>
                <w:rFonts w:eastAsia="Times New Roman" w:cstheme="minorHAnsi"/>
                <w:color w:val="000000"/>
                <w:lang w:val="en-US"/>
              </w:rPr>
              <w:t>y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 xml:space="preserve"> most of the time.</w:t>
            </w:r>
            <w:r w:rsidR="0015146B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 xml:space="preserve">Traders </w:t>
            </w:r>
            <w:r w:rsidR="00813E58">
              <w:rPr>
                <w:rFonts w:eastAsia="Times New Roman" w:cstheme="minorHAnsi"/>
                <w:color w:val="000000"/>
                <w:lang w:val="en-US"/>
              </w:rPr>
              <w:t>cannot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 xml:space="preserve"> increase opening hours </w:t>
            </w:r>
          </w:p>
          <w:p w14:paraId="7B2D1107" w14:textId="5632162D" w:rsidR="00532FFB" w:rsidRDefault="00254BC5" w:rsidP="00254BC5">
            <w:pPr>
              <w:textAlignment w:val="baseline"/>
              <w:rPr>
                <w:rFonts w:eastAsia="Times New Roman" w:cstheme="minorHAnsi"/>
                <w:color w:val="000000"/>
                <w:lang w:val="en-US"/>
              </w:rPr>
            </w:pPr>
            <w:proofErr w:type="gramStart"/>
            <w:r w:rsidRPr="00254BC5">
              <w:rPr>
                <w:rFonts w:eastAsia="Times New Roman" w:cstheme="minorHAnsi"/>
                <w:color w:val="000000"/>
                <w:lang w:val="en-US"/>
              </w:rPr>
              <w:t>without</w:t>
            </w:r>
            <w:proofErr w:type="gramEnd"/>
            <w:r w:rsidRPr="00254BC5">
              <w:rPr>
                <w:rFonts w:eastAsia="Times New Roman" w:cstheme="minorHAnsi"/>
                <w:color w:val="000000"/>
                <w:lang w:val="en-US"/>
              </w:rPr>
              <w:t xml:space="preserve"> losing out on family life and it</w:t>
            </w:r>
            <w:r w:rsidR="00FD1F45">
              <w:rPr>
                <w:rFonts w:eastAsia="Times New Roman" w:cstheme="minorHAnsi"/>
                <w:color w:val="000000"/>
                <w:lang w:val="en-US"/>
              </w:rPr>
              <w:t xml:space="preserve"> i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 xml:space="preserve">s hard for customers to go to </w:t>
            </w:r>
            <w:r w:rsidR="005863AB">
              <w:rPr>
                <w:rFonts w:eastAsia="Times New Roman" w:cstheme="minorHAnsi"/>
                <w:color w:val="000000"/>
                <w:lang w:val="en-US"/>
              </w:rPr>
              <w:t xml:space="preserve">the 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 xml:space="preserve">market to buy their stuff after </w:t>
            </w:r>
            <w:r w:rsidR="00EA3598">
              <w:rPr>
                <w:rFonts w:eastAsia="Times New Roman" w:cstheme="minorHAnsi"/>
                <w:color w:val="000000"/>
                <w:lang w:val="en-US"/>
              </w:rPr>
              <w:t xml:space="preserve">a 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>long</w:t>
            </w:r>
            <w:r w:rsidR="00C60DBF">
              <w:rPr>
                <w:rFonts w:eastAsia="Times New Roman" w:cstheme="minorHAnsi"/>
                <w:color w:val="000000"/>
                <w:lang w:val="en-US"/>
              </w:rPr>
              <w:t xml:space="preserve"> and </w:t>
            </w:r>
            <w:r w:rsidR="009B25D8">
              <w:rPr>
                <w:rFonts w:eastAsia="Times New Roman" w:cstheme="minorHAnsi"/>
                <w:color w:val="000000"/>
                <w:lang w:val="en-US"/>
              </w:rPr>
              <w:t xml:space="preserve">tense day. 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>So for the betterment of the customers</w:t>
            </w:r>
            <w:r w:rsidR="00122E17">
              <w:rPr>
                <w:rFonts w:eastAsia="Times New Roman" w:cstheme="minorHAnsi"/>
                <w:color w:val="000000"/>
                <w:lang w:val="en-US"/>
              </w:rPr>
              <w:t xml:space="preserve"> along with the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 xml:space="preserve"> traders </w:t>
            </w:r>
            <w:r w:rsidR="001E3760">
              <w:rPr>
                <w:rFonts w:eastAsia="Times New Roman" w:cstheme="minorHAnsi"/>
                <w:color w:val="000000"/>
                <w:lang w:val="en-US"/>
              </w:rPr>
              <w:t>‘</w:t>
            </w:r>
            <w:proofErr w:type="spellStart"/>
            <w:r w:rsidR="001E3760">
              <w:rPr>
                <w:rFonts w:eastAsia="Times New Roman" w:cstheme="minorHAnsi"/>
                <w:color w:val="000000"/>
                <w:lang w:val="en-US"/>
              </w:rPr>
              <w:t>goCart</w:t>
            </w:r>
            <w:proofErr w:type="spellEnd"/>
            <w:r w:rsidR="001E3760">
              <w:rPr>
                <w:rFonts w:eastAsia="Times New Roman" w:cstheme="minorHAnsi"/>
                <w:color w:val="000000"/>
                <w:lang w:val="en-US"/>
              </w:rPr>
              <w:t>’</w:t>
            </w:r>
            <w:r w:rsidR="00DD34A6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="00DD34A6">
              <w:rPr>
                <w:rFonts w:eastAsia="Times New Roman" w:cstheme="minorHAnsi"/>
                <w:color w:val="000000"/>
                <w:lang w:val="en-US"/>
              </w:rPr>
              <w:lastRenderedPageBreak/>
              <w:t xml:space="preserve">intends to 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 xml:space="preserve">save their valuable time </w:t>
            </w:r>
            <w:r w:rsidR="00064358">
              <w:rPr>
                <w:rFonts w:eastAsia="Times New Roman" w:cstheme="minorHAnsi"/>
                <w:color w:val="000000"/>
                <w:lang w:val="en-US"/>
              </w:rPr>
              <w:t>so that they can</w:t>
            </w:r>
            <w:r w:rsidR="009A1939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="00CB2FA0">
              <w:rPr>
                <w:rFonts w:eastAsia="Times New Roman" w:cstheme="minorHAnsi"/>
                <w:color w:val="000000"/>
                <w:lang w:val="en-US"/>
              </w:rPr>
              <w:t>use it somewhere fruitful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>.</w:t>
            </w:r>
            <w:r w:rsidR="001753EC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>Customers need not v</w:t>
            </w:r>
            <w:r w:rsidR="00FB4AA8">
              <w:rPr>
                <w:rFonts w:eastAsia="Times New Roman" w:cstheme="minorHAnsi"/>
                <w:color w:val="000000"/>
                <w:lang w:val="en-US"/>
              </w:rPr>
              <w:t xml:space="preserve">isit different shops physically as 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 xml:space="preserve">they will be exploring all the products and purchasing them </w:t>
            </w:r>
            <w:r w:rsidR="00B81935">
              <w:rPr>
                <w:rFonts w:eastAsia="Times New Roman" w:cstheme="minorHAnsi"/>
                <w:color w:val="000000"/>
                <w:lang w:val="en-US"/>
              </w:rPr>
              <w:t>online</w:t>
            </w:r>
            <w:r w:rsidR="00112B30">
              <w:rPr>
                <w:rFonts w:eastAsia="Times New Roman" w:cstheme="minorHAnsi"/>
                <w:color w:val="000000"/>
                <w:lang w:val="en-US"/>
              </w:rPr>
              <w:t>.</w:t>
            </w:r>
            <w:r w:rsidR="00B81935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="00995E9A">
              <w:rPr>
                <w:rFonts w:eastAsia="Times New Roman" w:cstheme="minorHAnsi"/>
                <w:color w:val="000000"/>
                <w:lang w:val="en-US"/>
              </w:rPr>
              <w:t>W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 xml:space="preserve">ith </w:t>
            </w:r>
            <w:r w:rsidR="00546448">
              <w:rPr>
                <w:rFonts w:eastAsia="Times New Roman" w:cstheme="minorHAnsi"/>
                <w:color w:val="000000"/>
                <w:lang w:val="en-US"/>
              </w:rPr>
              <w:t xml:space="preserve">just some </w:t>
            </w:r>
            <w:r w:rsidR="00472DDF">
              <w:rPr>
                <w:rFonts w:eastAsia="Times New Roman" w:cstheme="minorHAnsi"/>
                <w:color w:val="000000"/>
                <w:lang w:val="en-US"/>
              </w:rPr>
              <w:t>clicks, t</w:t>
            </w:r>
            <w:r w:rsidR="00230549">
              <w:rPr>
                <w:rFonts w:eastAsia="Times New Roman" w:cstheme="minorHAnsi"/>
                <w:color w:val="000000"/>
                <w:lang w:val="en-US"/>
              </w:rPr>
              <w:t>hey</w:t>
            </w:r>
            <w:r w:rsidR="00053FF7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="0099003D">
              <w:rPr>
                <w:rFonts w:eastAsia="Times New Roman" w:cstheme="minorHAnsi"/>
                <w:color w:val="000000"/>
                <w:lang w:val="en-US"/>
              </w:rPr>
              <w:t>will be</w:t>
            </w:r>
            <w:r w:rsidR="00DC4C64">
              <w:rPr>
                <w:rFonts w:eastAsia="Times New Roman" w:cstheme="minorHAnsi"/>
                <w:color w:val="000000"/>
                <w:lang w:val="en-US"/>
              </w:rPr>
              <w:t xml:space="preserve"> saving </w:t>
            </w:r>
            <w:r w:rsidR="000E19AE">
              <w:rPr>
                <w:rFonts w:eastAsia="Times New Roman" w:cstheme="minorHAnsi"/>
                <w:color w:val="000000"/>
                <w:lang w:val="en-US"/>
              </w:rPr>
              <w:t>their</w:t>
            </w:r>
            <w:r w:rsidR="00F40415">
              <w:rPr>
                <w:rFonts w:eastAsia="Times New Roman" w:cstheme="minorHAnsi"/>
                <w:color w:val="000000"/>
                <w:lang w:val="en-US"/>
              </w:rPr>
              <w:t xml:space="preserve"> time</w:t>
            </w:r>
            <w:r w:rsidR="009D0EE5">
              <w:rPr>
                <w:rFonts w:eastAsia="Times New Roman" w:cstheme="minorHAnsi"/>
                <w:color w:val="000000"/>
                <w:lang w:val="en-US"/>
              </w:rPr>
              <w:t xml:space="preserve"> along with avoiding the crowd</w:t>
            </w:r>
            <w:r w:rsidR="00793B37">
              <w:rPr>
                <w:rFonts w:eastAsia="Times New Roman" w:cstheme="minorHAnsi"/>
                <w:color w:val="000000"/>
                <w:lang w:val="en-US"/>
              </w:rPr>
              <w:t>s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>.</w:t>
            </w:r>
            <w:r w:rsidR="00E86A37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 xml:space="preserve">Traders will also have great relief from checking the stock levels frequently in </w:t>
            </w:r>
            <w:r w:rsidR="004541C7">
              <w:rPr>
                <w:rFonts w:eastAsia="Times New Roman" w:cstheme="minorHAnsi"/>
                <w:color w:val="000000"/>
                <w:lang w:val="en-US"/>
              </w:rPr>
              <w:t>their</w:t>
            </w:r>
            <w:r w:rsidR="003B376A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="00CE7740">
              <w:rPr>
                <w:rFonts w:eastAsia="Times New Roman" w:cstheme="minorHAnsi"/>
                <w:color w:val="000000"/>
                <w:lang w:val="en-US"/>
              </w:rPr>
              <w:t xml:space="preserve">stores as comparing to the 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 xml:space="preserve">automatically </w:t>
            </w:r>
            <w:r w:rsidR="00CE7740">
              <w:rPr>
                <w:rFonts w:eastAsia="Times New Roman" w:cstheme="minorHAnsi"/>
                <w:color w:val="000000"/>
                <w:lang w:val="en-US"/>
              </w:rPr>
              <w:t xml:space="preserve">generated reports 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 xml:space="preserve">via </w:t>
            </w:r>
            <w:r w:rsidR="000A6DC1">
              <w:rPr>
                <w:rFonts w:eastAsia="Times New Roman" w:cstheme="minorHAnsi"/>
                <w:color w:val="000000"/>
                <w:lang w:val="en-US"/>
              </w:rPr>
              <w:t xml:space="preserve">the 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>website.</w:t>
            </w:r>
            <w:r w:rsidR="00A71D11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 xml:space="preserve">Traders will not </w:t>
            </w:r>
            <w:r w:rsidR="009F2C39">
              <w:rPr>
                <w:rFonts w:eastAsia="Times New Roman" w:cstheme="minorHAnsi"/>
                <w:color w:val="000000"/>
                <w:lang w:val="en-US"/>
              </w:rPr>
              <w:t>have a l</w:t>
            </w:r>
            <w:r w:rsidR="001C173B">
              <w:rPr>
                <w:rFonts w:eastAsia="Times New Roman" w:cstheme="minorHAnsi"/>
                <w:color w:val="000000"/>
                <w:lang w:val="en-US"/>
              </w:rPr>
              <w:t>imited opening hour which will</w:t>
            </w:r>
            <w:r w:rsidR="0054535D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="009B32A9">
              <w:rPr>
                <w:rFonts w:eastAsia="Times New Roman" w:cstheme="minorHAnsi"/>
                <w:color w:val="000000"/>
                <w:lang w:val="en-US"/>
              </w:rPr>
              <w:t>smoothly grow their business</w:t>
            </w:r>
            <w:r w:rsidRPr="00254BC5">
              <w:rPr>
                <w:rFonts w:eastAsia="Times New Roman" w:cstheme="minorHAnsi"/>
                <w:color w:val="000000"/>
                <w:lang w:val="en-US"/>
              </w:rPr>
              <w:t>.</w:t>
            </w:r>
          </w:p>
          <w:p w14:paraId="6DB9133C" w14:textId="47A3F8B9" w:rsidR="00AC096B" w:rsidRPr="00686523" w:rsidRDefault="00AC096B" w:rsidP="00254BC5">
            <w:pPr>
              <w:textAlignment w:val="baseline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</w:tbl>
    <w:p w14:paraId="1480D577" w14:textId="77777777" w:rsidR="00865917" w:rsidRDefault="00865917">
      <w:pPr>
        <w:rPr>
          <w:b/>
          <w:bCs/>
        </w:rPr>
      </w:pPr>
    </w:p>
    <w:p w14:paraId="5707F1B8" w14:textId="49FC236D" w:rsidR="00E14527" w:rsidRDefault="00E14527">
      <w:pPr>
        <w:rPr>
          <w:b/>
          <w:bCs/>
        </w:rPr>
      </w:pPr>
      <w:r w:rsidRPr="00FC51C1">
        <w:rPr>
          <w:b/>
          <w:bCs/>
        </w:rPr>
        <w:t xml:space="preserve">Project </w:t>
      </w:r>
      <w:r w:rsidR="00F22F8D" w:rsidRPr="00FC51C1">
        <w:rPr>
          <w:b/>
          <w:bCs/>
        </w:rPr>
        <w:t>Scope</w:t>
      </w:r>
    </w:p>
    <w:p w14:paraId="6DD1A7F0" w14:textId="77777777" w:rsidR="00FC51C1" w:rsidRPr="00FC51C1" w:rsidRDefault="00FC51C1">
      <w:pPr>
        <w:rPr>
          <w:b/>
          <w:bCs/>
        </w:rPr>
      </w:pPr>
    </w:p>
    <w:tbl>
      <w:tblPr>
        <w:tblStyle w:val="TableGrid"/>
        <w:tblW w:w="9085" w:type="dxa"/>
        <w:tblLook w:val="04A0" w:firstRow="1" w:lastRow="0" w:firstColumn="1" w:lastColumn="0" w:noHBand="0" w:noVBand="1"/>
      </w:tblPr>
      <w:tblGrid>
        <w:gridCol w:w="9085"/>
      </w:tblGrid>
      <w:tr w:rsidR="00E14527" w14:paraId="75C34201" w14:textId="77777777" w:rsidTr="0077226C">
        <w:tc>
          <w:tcPr>
            <w:tcW w:w="9085" w:type="dxa"/>
          </w:tcPr>
          <w:p w14:paraId="12957C3E" w14:textId="0AEA3559" w:rsidR="00933181" w:rsidRDefault="00D102A6" w:rsidP="00E3004D">
            <w:r>
              <w:t>SMART GOALS</w:t>
            </w:r>
            <w:r>
              <w:br/>
            </w:r>
            <w:r>
              <w:br/>
            </w:r>
            <w:r w:rsidR="00E3004D">
              <w:t>Major Objectives:</w:t>
            </w:r>
          </w:p>
          <w:p w14:paraId="07B69EA4" w14:textId="48EA1800" w:rsidR="00C8451F" w:rsidRDefault="00E3004D" w:rsidP="00F32459">
            <w:r>
              <w:t xml:space="preserve"> </w:t>
            </w:r>
          </w:p>
          <w:p w14:paraId="57A7A0F9" w14:textId="5A7919F2" w:rsidR="00F32459" w:rsidRDefault="00F32459" w:rsidP="00F32459">
            <w:pPr>
              <w:pStyle w:val="ListParagraph"/>
              <w:numPr>
                <w:ilvl w:val="0"/>
                <w:numId w:val="2"/>
              </w:numPr>
            </w:pPr>
            <w:r>
              <w:t xml:space="preserve">To create an e-commerce website </w:t>
            </w:r>
            <w:r w:rsidR="00197D09">
              <w:t>that</w:t>
            </w:r>
            <w:r>
              <w:t xml:space="preserve"> includes several local stores of </w:t>
            </w:r>
            <w:proofErr w:type="spellStart"/>
            <w:r>
              <w:t>Cleckhuddersfax</w:t>
            </w:r>
            <w:proofErr w:type="spellEnd"/>
            <w:r w:rsidR="007E2AF9">
              <w:t xml:space="preserve"> having distinct product lines.</w:t>
            </w:r>
            <w:r w:rsidR="00065F8C">
              <w:t xml:space="preserve"> </w:t>
            </w:r>
            <w:r w:rsidR="009E77C7">
              <w:t>By</w:t>
            </w:r>
            <w:r w:rsidR="0077515D">
              <w:t xml:space="preserve"> </w:t>
            </w:r>
            <w:r w:rsidR="00E83A0F">
              <w:t>exposing</w:t>
            </w:r>
            <w:r w:rsidR="00BC6750">
              <w:t xml:space="preserve"> our website to</w:t>
            </w:r>
            <w:r w:rsidR="0077515D">
              <w:t xml:space="preserve"> audiences of different age</w:t>
            </w:r>
            <w:r w:rsidR="0012596B">
              <w:t xml:space="preserve"> groups</w:t>
            </w:r>
            <w:r w:rsidR="001506DF">
              <w:t xml:space="preserve">, our </w:t>
            </w:r>
            <w:r w:rsidR="00414D97">
              <w:t xml:space="preserve">website will </w:t>
            </w:r>
            <w:r w:rsidR="00345719">
              <w:t>gradually increas</w:t>
            </w:r>
            <w:r w:rsidR="00615E6A">
              <w:t>e</w:t>
            </w:r>
            <w:r w:rsidR="00345719">
              <w:t xml:space="preserve"> trader’s profit by having </w:t>
            </w:r>
            <w:r w:rsidR="00197D09">
              <w:t xml:space="preserve">a </w:t>
            </w:r>
            <w:r w:rsidR="00345719">
              <w:t>huge amount of sales</w:t>
            </w:r>
            <w:r w:rsidR="00244AFD">
              <w:t xml:space="preserve"> with </w:t>
            </w:r>
            <w:r w:rsidR="00952995">
              <w:t xml:space="preserve">a reduced amount of </w:t>
            </w:r>
            <w:r w:rsidR="00F95F15">
              <w:t>effort</w:t>
            </w:r>
            <w:r w:rsidR="00897E69">
              <w:t xml:space="preserve">, saving </w:t>
            </w:r>
            <w:r w:rsidR="00F46BAC">
              <w:t>time.</w:t>
            </w:r>
          </w:p>
          <w:p w14:paraId="51D7ACDA" w14:textId="77777777" w:rsidR="00AB3A21" w:rsidRDefault="00AB3A21" w:rsidP="002E5419"/>
          <w:p w14:paraId="0CC48394" w14:textId="110D34C6" w:rsidR="005E7E4D" w:rsidRDefault="00A8024C" w:rsidP="00957492">
            <w:pPr>
              <w:pStyle w:val="ListParagraph"/>
              <w:numPr>
                <w:ilvl w:val="0"/>
                <w:numId w:val="2"/>
              </w:numPr>
            </w:pPr>
            <w:r>
              <w:t>Trader Interface Benefit</w:t>
            </w:r>
          </w:p>
          <w:p w14:paraId="42AE3B8A" w14:textId="77777777" w:rsidR="00415EAB" w:rsidRDefault="00415EAB" w:rsidP="00415EAB"/>
          <w:p w14:paraId="2D9938D5" w14:textId="5EAD9E37" w:rsidR="00954E7D" w:rsidRDefault="00157A80" w:rsidP="00A37962">
            <w:pPr>
              <w:pStyle w:val="ListParagraph"/>
            </w:pPr>
            <w:r>
              <w:t xml:space="preserve">    + </w:t>
            </w:r>
            <w:r w:rsidR="00297D9E">
              <w:t xml:space="preserve">Traders </w:t>
            </w:r>
            <w:r w:rsidR="00197D09">
              <w:t>can</w:t>
            </w:r>
            <w:r w:rsidR="00297D9E">
              <w:t xml:space="preserve"> manage their products and information</w:t>
            </w:r>
            <w:r w:rsidR="000552A8">
              <w:t xml:space="preserve"> on their shops using their respective trader’s account</w:t>
            </w:r>
            <w:r w:rsidR="00FD144E">
              <w:t>.</w:t>
            </w:r>
          </w:p>
          <w:p w14:paraId="76317F6D" w14:textId="77777777" w:rsidR="00415EAB" w:rsidRDefault="00415EAB" w:rsidP="00A37962">
            <w:pPr>
              <w:pStyle w:val="ListParagraph"/>
            </w:pPr>
          </w:p>
          <w:p w14:paraId="312A7144" w14:textId="4CC9F74F" w:rsidR="00AB3A21" w:rsidRDefault="00BC0B32" w:rsidP="002776C5">
            <w:pPr>
              <w:pStyle w:val="ListParagraph"/>
            </w:pPr>
            <w:r>
              <w:t xml:space="preserve">    + Traders can view </w:t>
            </w:r>
            <w:r w:rsidR="004D6218">
              <w:t>r</w:t>
            </w:r>
            <w:r>
              <w:t>eports on multiple categories</w:t>
            </w:r>
            <w:r w:rsidR="00FD144E">
              <w:t>.</w:t>
            </w:r>
          </w:p>
          <w:p w14:paraId="2390AFF1" w14:textId="190EBB6A" w:rsidR="002776C5" w:rsidRDefault="002776C5" w:rsidP="002776C5">
            <w:pPr>
              <w:pStyle w:val="ListParagraph"/>
            </w:pPr>
            <w:r>
              <w:t xml:space="preserve"> </w:t>
            </w:r>
          </w:p>
          <w:p w14:paraId="3C8C79AE" w14:textId="2FF8D1FD" w:rsidR="00C1436F" w:rsidRDefault="002C5BB7" w:rsidP="00C1436F">
            <w:pPr>
              <w:pStyle w:val="ListParagraph"/>
              <w:numPr>
                <w:ilvl w:val="0"/>
                <w:numId w:val="2"/>
              </w:numPr>
            </w:pPr>
            <w:r>
              <w:t>Management Interface Benefit</w:t>
            </w:r>
          </w:p>
          <w:p w14:paraId="779CB5B1" w14:textId="77777777" w:rsidR="00C1436F" w:rsidRDefault="00C1436F" w:rsidP="00C1436F">
            <w:pPr>
              <w:ind w:left="360"/>
            </w:pPr>
          </w:p>
          <w:p w14:paraId="582618D8" w14:textId="18D27278" w:rsidR="006A0926" w:rsidRDefault="00EB4DA6" w:rsidP="006A0926">
            <w:pPr>
              <w:pStyle w:val="ListParagraph"/>
            </w:pPr>
            <w:r>
              <w:t xml:space="preserve">    + Traders will be provided with daily, weekly, monthly reports </w:t>
            </w:r>
            <w:r w:rsidR="00712AE4">
              <w:t>via Dashboard</w:t>
            </w:r>
            <w:r w:rsidR="00367696">
              <w:t xml:space="preserve"> </w:t>
            </w:r>
            <w:r w:rsidR="00C81CA8">
              <w:t>on different</w:t>
            </w:r>
            <w:r w:rsidR="00D537E5">
              <w:t xml:space="preserve"> categories.</w:t>
            </w:r>
          </w:p>
          <w:p w14:paraId="10F65693" w14:textId="77777777" w:rsidR="00AC6DC2" w:rsidRDefault="00AC6DC2" w:rsidP="006A0926">
            <w:pPr>
              <w:pStyle w:val="ListParagraph"/>
            </w:pPr>
          </w:p>
          <w:p w14:paraId="432CE56B" w14:textId="78562B09" w:rsidR="005E7E4D" w:rsidRDefault="007A7B6D" w:rsidP="00D537E5">
            <w:pPr>
              <w:pStyle w:val="ListParagraph"/>
              <w:numPr>
                <w:ilvl w:val="0"/>
                <w:numId w:val="2"/>
              </w:numPr>
            </w:pPr>
            <w:r>
              <w:t>User-Friendly</w:t>
            </w:r>
            <w:r w:rsidR="004B290C">
              <w:t xml:space="preserve"> </w:t>
            </w:r>
            <w:r>
              <w:t>Website</w:t>
            </w:r>
            <w:r w:rsidR="00423CF4">
              <w:t xml:space="preserve"> </w:t>
            </w:r>
            <w:r w:rsidR="00504496">
              <w:t>for Customer</w:t>
            </w:r>
            <w:r w:rsidR="00AF6742">
              <w:t>’s</w:t>
            </w:r>
            <w:r w:rsidR="00504496">
              <w:t xml:space="preserve"> and Trader</w:t>
            </w:r>
            <w:r w:rsidR="00AF6742">
              <w:t>’s</w:t>
            </w:r>
          </w:p>
          <w:p w14:paraId="1CBDF5B4" w14:textId="77777777" w:rsidR="00395CE1" w:rsidRDefault="00395CE1" w:rsidP="00395CE1">
            <w:pPr>
              <w:pStyle w:val="ListParagraph"/>
            </w:pPr>
          </w:p>
          <w:p w14:paraId="52640F91" w14:textId="4AA0DC20" w:rsidR="0095561B" w:rsidRDefault="003B502F" w:rsidP="007D037B">
            <w:pPr>
              <w:pStyle w:val="ListParagraph"/>
            </w:pPr>
            <w:r>
              <w:t xml:space="preserve">    +</w:t>
            </w:r>
            <w:r w:rsidR="00102521">
              <w:t xml:space="preserve"> </w:t>
            </w:r>
            <w:r w:rsidR="00040256">
              <w:t xml:space="preserve">Attracts more </w:t>
            </w:r>
            <w:r w:rsidR="006A3CB0">
              <w:t>audiences</w:t>
            </w:r>
          </w:p>
          <w:p w14:paraId="48F4C3D0" w14:textId="77777777" w:rsidR="00A86AE6" w:rsidRDefault="00A86AE6" w:rsidP="007D037B">
            <w:pPr>
              <w:pStyle w:val="ListParagraph"/>
            </w:pPr>
          </w:p>
          <w:p w14:paraId="5D9EAD98" w14:textId="7A6D7F6D" w:rsidR="007D037B" w:rsidRDefault="007D037B" w:rsidP="007D037B">
            <w:pPr>
              <w:pStyle w:val="ListParagraph"/>
            </w:pPr>
            <w:r>
              <w:t xml:space="preserve">    +</w:t>
            </w:r>
            <w:r w:rsidR="00192B2B">
              <w:t xml:space="preserve"> </w:t>
            </w:r>
            <w:r w:rsidR="00792548">
              <w:t>More Revenue</w:t>
            </w:r>
          </w:p>
          <w:p w14:paraId="45EEA82F" w14:textId="6FB6F5D4" w:rsidR="007B5B36" w:rsidRDefault="007B5B36" w:rsidP="007B5B36"/>
          <w:p w14:paraId="5901AF4A" w14:textId="2988518C" w:rsidR="007B5B36" w:rsidRDefault="00CE6B9D" w:rsidP="007B5B36">
            <w:pPr>
              <w:pStyle w:val="ListParagraph"/>
              <w:numPr>
                <w:ilvl w:val="0"/>
                <w:numId w:val="2"/>
              </w:numPr>
            </w:pPr>
            <w:r>
              <w:t>Data and Transaction</w:t>
            </w:r>
          </w:p>
          <w:p w14:paraId="6DAD3F39" w14:textId="77777777" w:rsidR="00C907C5" w:rsidRDefault="00C907C5" w:rsidP="00C907C5">
            <w:pPr>
              <w:pStyle w:val="ListParagraph"/>
            </w:pPr>
          </w:p>
          <w:p w14:paraId="51D04495" w14:textId="77777777" w:rsidR="00974BA0" w:rsidRDefault="00F75055" w:rsidP="00974BA0">
            <w:pPr>
              <w:ind w:left="720"/>
            </w:pPr>
            <w:r>
              <w:t xml:space="preserve">    + Analysis and Evaluation of the Report </w:t>
            </w:r>
            <w:r w:rsidR="00893A06">
              <w:t>and Record</w:t>
            </w:r>
          </w:p>
          <w:p w14:paraId="691347C4" w14:textId="77777777" w:rsidR="00974BA0" w:rsidRDefault="00974BA0" w:rsidP="00974BA0">
            <w:pPr>
              <w:ind w:left="720"/>
            </w:pPr>
          </w:p>
          <w:p w14:paraId="74FE0DEC" w14:textId="77777777" w:rsidR="00974BA0" w:rsidRDefault="00974BA0" w:rsidP="00974BA0"/>
          <w:p w14:paraId="79DA8F24" w14:textId="2BDF9369" w:rsidR="00301954" w:rsidRDefault="00807F25" w:rsidP="004307F5">
            <w:pPr>
              <w:pStyle w:val="ListParagraph"/>
            </w:pPr>
            <w:r>
              <w:t>Time:</w:t>
            </w:r>
            <w:r w:rsidR="004307F5">
              <w:t xml:space="preserve"> </w:t>
            </w:r>
          </w:p>
          <w:p w14:paraId="203A7772" w14:textId="7DF15373" w:rsidR="00431CAD" w:rsidRDefault="000E3A81" w:rsidP="00301954">
            <w:pPr>
              <w:pStyle w:val="ListParagraph"/>
            </w:pPr>
            <w:r>
              <w:br/>
              <w:t xml:space="preserve">    Start Date: </w:t>
            </w:r>
            <w:r w:rsidR="00922E33">
              <w:t>05/02/2021</w:t>
            </w:r>
            <w:r w:rsidR="00301954">
              <w:br/>
            </w:r>
          </w:p>
          <w:p w14:paraId="31A6E2BB" w14:textId="77777777" w:rsidR="0042558F" w:rsidRDefault="00A42AEA" w:rsidP="003942C2">
            <w:pPr>
              <w:pStyle w:val="ListParagraph"/>
            </w:pPr>
            <w:r>
              <w:t xml:space="preserve">    </w:t>
            </w:r>
            <w:r w:rsidR="00431CAD">
              <w:t xml:space="preserve">Work in </w:t>
            </w:r>
            <w:r w:rsidR="00F5364C">
              <w:t>Progress:</w:t>
            </w:r>
            <w:r w:rsidR="00431CAD">
              <w:t xml:space="preserve"> 06/09/2021</w:t>
            </w:r>
            <w:r w:rsidR="00301954">
              <w:br/>
            </w:r>
            <w:r w:rsidR="00922E33">
              <w:br/>
              <w:t xml:space="preserve">    End Date: </w:t>
            </w:r>
            <w:r w:rsidR="000E14AB">
              <w:t>07/02/2021</w:t>
            </w:r>
          </w:p>
          <w:p w14:paraId="30B047E7" w14:textId="3CFF853A" w:rsidR="003942C2" w:rsidRDefault="003942C2" w:rsidP="003942C2">
            <w:pPr>
              <w:pStyle w:val="ListParagraph"/>
            </w:pPr>
          </w:p>
        </w:tc>
      </w:tr>
    </w:tbl>
    <w:p w14:paraId="23571A2E" w14:textId="77777777" w:rsidR="00C856C5" w:rsidRDefault="00C856C5">
      <w:pPr>
        <w:rPr>
          <w:b/>
          <w:bCs/>
        </w:rPr>
      </w:pPr>
    </w:p>
    <w:p w14:paraId="1A559431" w14:textId="77777777" w:rsidR="00A0399E" w:rsidRDefault="00A0399E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D361B8" w14:paraId="752620ED" w14:textId="77777777" w:rsidTr="00D361B8">
        <w:tc>
          <w:tcPr>
            <w:tcW w:w="9242" w:type="dxa"/>
          </w:tcPr>
          <w:p w14:paraId="52CA0EB8" w14:textId="7CCC956F" w:rsidR="00D361B8" w:rsidRDefault="00D361B8" w:rsidP="00D361B8">
            <w:r>
              <w:t>Customer Interface:</w:t>
            </w:r>
          </w:p>
          <w:p w14:paraId="2CA394F7" w14:textId="04774936" w:rsidR="00D361B8" w:rsidRDefault="00D361B8" w:rsidP="00EF4FE2">
            <w:pPr>
              <w:pStyle w:val="ListParagraph"/>
              <w:numPr>
                <w:ilvl w:val="0"/>
                <w:numId w:val="2"/>
              </w:numPr>
            </w:pPr>
            <w:r>
              <w:t xml:space="preserve">Responsive website </w:t>
            </w:r>
            <w:r w:rsidR="00146B4B">
              <w:t xml:space="preserve">consisting </w:t>
            </w:r>
            <w:r w:rsidR="001272DA">
              <w:t xml:space="preserve">of </w:t>
            </w:r>
            <w:r w:rsidR="00F9164D">
              <w:t xml:space="preserve">simple </w:t>
            </w:r>
            <w:r w:rsidR="00DE3E78">
              <w:t>navigation f</w:t>
            </w:r>
            <w:r w:rsidR="00971F3E">
              <w:t>eatures</w:t>
            </w:r>
            <w:r w:rsidR="008B0BFD">
              <w:t>.</w:t>
            </w:r>
          </w:p>
          <w:p w14:paraId="236DC6A1" w14:textId="1A72AF34" w:rsidR="00EA1A1A" w:rsidRDefault="00EA1A1A" w:rsidP="00EF4FE2">
            <w:pPr>
              <w:pStyle w:val="ListParagraph"/>
              <w:numPr>
                <w:ilvl w:val="0"/>
                <w:numId w:val="2"/>
              </w:numPr>
            </w:pPr>
            <w:r>
              <w:t>Product lines and products are unique within the traders.</w:t>
            </w:r>
            <w:r>
              <w:t xml:space="preserve"> </w:t>
            </w:r>
          </w:p>
          <w:p w14:paraId="138590D8" w14:textId="38862522" w:rsidR="009A7B13" w:rsidRDefault="009A7B13" w:rsidP="00EF4FE2">
            <w:pPr>
              <w:pStyle w:val="ListParagraph"/>
              <w:numPr>
                <w:ilvl w:val="0"/>
                <w:numId w:val="2"/>
              </w:numPr>
            </w:pPr>
            <w:r>
              <w:t>Registration and login system for customers.</w:t>
            </w:r>
            <w:r w:rsidR="00376AD9">
              <w:t xml:space="preserve"> </w:t>
            </w:r>
          </w:p>
          <w:p w14:paraId="7894FC86" w14:textId="207F680F" w:rsidR="00B43F74" w:rsidRDefault="00B43F74" w:rsidP="00EF4FE2">
            <w:pPr>
              <w:pStyle w:val="ListParagraph"/>
              <w:numPr>
                <w:ilvl w:val="0"/>
                <w:numId w:val="2"/>
              </w:numPr>
            </w:pPr>
            <w:r>
              <w:t>Customers must be registered to buy the products.</w:t>
            </w:r>
            <w:r>
              <w:t xml:space="preserve"> </w:t>
            </w:r>
          </w:p>
          <w:p w14:paraId="1A96A5B1" w14:textId="01788AC1" w:rsidR="00D361B8" w:rsidRDefault="00E37CBF" w:rsidP="00EF4FE2">
            <w:pPr>
              <w:pStyle w:val="ListParagraph"/>
              <w:numPr>
                <w:ilvl w:val="0"/>
                <w:numId w:val="2"/>
              </w:numPr>
            </w:pPr>
            <w:r>
              <w:t>Cart function</w:t>
            </w:r>
            <w:r w:rsidR="00D361B8">
              <w:t xml:space="preserve"> to place the order for logged</w:t>
            </w:r>
            <w:r w:rsidR="0020363F">
              <w:t>-</w:t>
            </w:r>
            <w:r w:rsidR="00D361B8">
              <w:t>in users.</w:t>
            </w:r>
          </w:p>
          <w:p w14:paraId="081E3A32" w14:textId="11749BE8" w:rsidR="00D361B8" w:rsidRDefault="00D361B8" w:rsidP="00EF4FE2">
            <w:pPr>
              <w:pStyle w:val="ListParagraph"/>
              <w:numPr>
                <w:ilvl w:val="0"/>
                <w:numId w:val="2"/>
              </w:numPr>
            </w:pPr>
            <w:r>
              <w:t>Customer</w:t>
            </w:r>
            <w:r w:rsidR="0020363F">
              <w:t>s</w:t>
            </w:r>
            <w:r>
              <w:t xml:space="preserve"> can review and update their account details.</w:t>
            </w:r>
          </w:p>
          <w:p w14:paraId="0AAB3808" w14:textId="1E581F71" w:rsidR="00D361B8" w:rsidRDefault="00D361B8" w:rsidP="00EF4FE2">
            <w:pPr>
              <w:pStyle w:val="ListParagraph"/>
              <w:numPr>
                <w:ilvl w:val="0"/>
                <w:numId w:val="2"/>
              </w:numPr>
            </w:pPr>
            <w:r>
              <w:t>Customer</w:t>
            </w:r>
            <w:r w:rsidR="001D1B5B">
              <w:t>s</w:t>
            </w:r>
            <w:r>
              <w:t xml:space="preserve"> can collect their products in </w:t>
            </w:r>
            <w:r w:rsidR="0020363F">
              <w:t xml:space="preserve">a </w:t>
            </w:r>
            <w:r>
              <w:t>different timeline.</w:t>
            </w:r>
          </w:p>
          <w:p w14:paraId="6591304B" w14:textId="5DAB21B9" w:rsidR="00D361B8" w:rsidRDefault="00D361B8" w:rsidP="00EF4FE2">
            <w:pPr>
              <w:pStyle w:val="ListParagraph"/>
              <w:numPr>
                <w:ilvl w:val="0"/>
                <w:numId w:val="2"/>
              </w:numPr>
            </w:pPr>
            <w:r>
              <w:t xml:space="preserve">Payment through </w:t>
            </w:r>
            <w:r w:rsidR="0020363F">
              <w:t xml:space="preserve">the </w:t>
            </w:r>
            <w:r>
              <w:t>credit card system to be considered, including PayPal.</w:t>
            </w:r>
          </w:p>
          <w:p w14:paraId="0DF69F97" w14:textId="77777777" w:rsidR="00D361B8" w:rsidRDefault="00D361B8" w:rsidP="00D361B8"/>
          <w:p w14:paraId="49551E60" w14:textId="77777777" w:rsidR="00D361B8" w:rsidRDefault="00D361B8" w:rsidP="00D361B8">
            <w:r>
              <w:t>Trader Interface:</w:t>
            </w:r>
          </w:p>
          <w:p w14:paraId="617B1D64" w14:textId="23858D76" w:rsidR="00D361B8" w:rsidRDefault="00D361B8" w:rsidP="00D361B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</w:t>
            </w:r>
            <w:r w:rsidR="007A56A5">
              <w:rPr>
                <w:rFonts w:cstheme="minorHAnsi"/>
              </w:rPr>
              <w:t xml:space="preserve">    </w:t>
            </w:r>
            <w:r w:rsidRPr="00AE0D35">
              <w:rPr>
                <w:rFonts w:cstheme="minorHAnsi"/>
              </w:rPr>
              <w:t xml:space="preserve">- </w:t>
            </w:r>
            <w:r w:rsidR="00303E25">
              <w:rPr>
                <w:rFonts w:cstheme="minorHAnsi"/>
              </w:rPr>
              <w:t xml:space="preserve"> </w:t>
            </w:r>
            <w:r w:rsidR="007A56A5">
              <w:rPr>
                <w:rFonts w:cstheme="minorHAnsi"/>
              </w:rPr>
              <w:t xml:space="preserve">   </w:t>
            </w:r>
            <w:r w:rsidRPr="00AE0D35">
              <w:rPr>
                <w:rFonts w:cstheme="minorHAnsi"/>
              </w:rPr>
              <w:t>An admin login system to access trader’s account</w:t>
            </w:r>
          </w:p>
          <w:p w14:paraId="4B238156" w14:textId="3772F4EC" w:rsidR="00D361B8" w:rsidRDefault="00D361B8" w:rsidP="00D361B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</w:t>
            </w:r>
            <w:r w:rsidR="007A56A5">
              <w:rPr>
                <w:rFonts w:cstheme="minorHAnsi"/>
              </w:rPr>
              <w:t xml:space="preserve">    -</w:t>
            </w:r>
            <w:r w:rsidR="007A56A5" w:rsidRPr="00AE0D35">
              <w:rPr>
                <w:rFonts w:cstheme="minorHAnsi"/>
              </w:rPr>
              <w:t xml:space="preserve"> </w:t>
            </w:r>
            <w:r w:rsidR="007A56A5">
              <w:rPr>
                <w:rFonts w:cstheme="minorHAnsi"/>
              </w:rPr>
              <w:t xml:space="preserve">    </w:t>
            </w:r>
            <w:r>
              <w:rPr>
                <w:rFonts w:cstheme="minorHAnsi"/>
              </w:rPr>
              <w:t>A</w:t>
            </w:r>
            <w:r w:rsidRPr="008F2033">
              <w:rPr>
                <w:rFonts w:cstheme="minorHAnsi"/>
              </w:rPr>
              <w:t xml:space="preserve"> proper web interface to manage products and view reports</w:t>
            </w:r>
          </w:p>
          <w:p w14:paraId="2C258B52" w14:textId="600A6262" w:rsidR="00D361B8" w:rsidRDefault="0071374B" w:rsidP="00D361B8">
            <w:r>
              <w:rPr>
                <w:rFonts w:cstheme="minorHAnsi"/>
              </w:rPr>
              <w:t xml:space="preserve">        -</w:t>
            </w:r>
            <w:r w:rsidRPr="00AE0D35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    </w:t>
            </w:r>
            <w:r w:rsidR="00D361B8">
              <w:rPr>
                <w:rFonts w:cstheme="minorHAnsi"/>
              </w:rPr>
              <w:t xml:space="preserve">An admin </w:t>
            </w:r>
            <w:r w:rsidR="00D361B8" w:rsidRPr="007163B3">
              <w:t xml:space="preserve">login that can </w:t>
            </w:r>
            <w:r w:rsidR="00D361B8">
              <w:t xml:space="preserve">access </w:t>
            </w:r>
            <w:r w:rsidR="00D361B8" w:rsidRPr="007163B3">
              <w:t>any of the trader accounts</w:t>
            </w:r>
            <w:r w:rsidR="00D361B8">
              <w:t xml:space="preserve"> / whole system</w:t>
            </w:r>
            <w:r w:rsidR="0020363F">
              <w:t>s</w:t>
            </w:r>
          </w:p>
          <w:p w14:paraId="375EA2C7" w14:textId="77777777" w:rsidR="00D361B8" w:rsidRDefault="00D361B8" w:rsidP="00D361B8"/>
          <w:p w14:paraId="44978BE7" w14:textId="77777777" w:rsidR="00D361B8" w:rsidRDefault="00D361B8" w:rsidP="00D361B8">
            <w:r>
              <w:t xml:space="preserve">Management Interface: </w:t>
            </w:r>
          </w:p>
          <w:p w14:paraId="04DEEE12" w14:textId="636AD70D" w:rsidR="00D361B8" w:rsidRDefault="00B93C04" w:rsidP="00B93C04">
            <w:pPr>
              <w:pStyle w:val="ListParagraph"/>
              <w:numPr>
                <w:ilvl w:val="0"/>
                <w:numId w:val="2"/>
              </w:numPr>
            </w:pPr>
            <w:r>
              <w:t xml:space="preserve">A management </w:t>
            </w:r>
            <w:r w:rsidR="00B742E5">
              <w:t>dashboard for traders to access daily and periodic reports.</w:t>
            </w:r>
          </w:p>
          <w:p w14:paraId="14C8F786" w14:textId="508C7230" w:rsidR="00B742E5" w:rsidRDefault="0042672C" w:rsidP="00B93C04">
            <w:pPr>
              <w:pStyle w:val="ListParagraph"/>
              <w:numPr>
                <w:ilvl w:val="0"/>
                <w:numId w:val="2"/>
              </w:numPr>
            </w:pPr>
            <w:r>
              <w:t xml:space="preserve">Traders will be able to </w:t>
            </w:r>
            <w:r w:rsidR="00C217CD">
              <w:t xml:space="preserve">run </w:t>
            </w:r>
            <w:r w:rsidR="007E763D">
              <w:t xml:space="preserve">the </w:t>
            </w:r>
            <w:r w:rsidR="00C217CD">
              <w:t>report</w:t>
            </w:r>
            <w:r>
              <w:t xml:space="preserve"> </w:t>
            </w:r>
            <w:r w:rsidRPr="0008250C">
              <w:t>on the orders placed for their goods.</w:t>
            </w:r>
          </w:p>
          <w:p w14:paraId="32C5067D" w14:textId="36B73C05" w:rsidR="00711D5D" w:rsidRPr="006C6A8D" w:rsidRDefault="00951592" w:rsidP="00B93C04">
            <w:pPr>
              <w:pStyle w:val="ListParagraph"/>
              <w:numPr>
                <w:ilvl w:val="0"/>
                <w:numId w:val="2"/>
              </w:numPr>
            </w:pPr>
            <w:r>
              <w:t xml:space="preserve">Reports can be </w:t>
            </w:r>
            <w:r w:rsidR="00B26B6A">
              <w:t>organized</w:t>
            </w:r>
            <w:r>
              <w:t xml:space="preserve"> </w:t>
            </w:r>
            <w:r w:rsidR="00321726">
              <w:t>using several formats.</w:t>
            </w:r>
            <w:r w:rsidR="00C24F14" w:rsidRPr="006C6A8D">
              <w:t xml:space="preserve"> </w:t>
            </w:r>
          </w:p>
          <w:p w14:paraId="66736CE9" w14:textId="77777777" w:rsidR="00D361B8" w:rsidRDefault="00D361B8">
            <w:pPr>
              <w:rPr>
                <w:b/>
                <w:bCs/>
              </w:rPr>
            </w:pPr>
          </w:p>
        </w:tc>
      </w:tr>
    </w:tbl>
    <w:p w14:paraId="200BA90D" w14:textId="77777777" w:rsidR="005F238D" w:rsidRDefault="005F238D">
      <w:pPr>
        <w:rPr>
          <w:b/>
          <w:bCs/>
        </w:rPr>
      </w:pPr>
    </w:p>
    <w:p w14:paraId="7A611742" w14:textId="77777777" w:rsidR="005F238D" w:rsidRDefault="005F238D">
      <w:pPr>
        <w:rPr>
          <w:b/>
          <w:bCs/>
        </w:rPr>
      </w:pPr>
    </w:p>
    <w:p w14:paraId="79C64060" w14:textId="77777777" w:rsidR="005F238D" w:rsidRDefault="005F238D">
      <w:pPr>
        <w:rPr>
          <w:b/>
          <w:bCs/>
        </w:rPr>
      </w:pPr>
    </w:p>
    <w:p w14:paraId="45A09763" w14:textId="77777777" w:rsidR="005F238D" w:rsidRDefault="005F238D">
      <w:pPr>
        <w:rPr>
          <w:b/>
          <w:bCs/>
        </w:rPr>
      </w:pPr>
    </w:p>
    <w:p w14:paraId="3CDC9C30" w14:textId="77777777" w:rsidR="005F238D" w:rsidRDefault="005F238D">
      <w:pPr>
        <w:rPr>
          <w:b/>
          <w:bCs/>
        </w:rPr>
      </w:pPr>
    </w:p>
    <w:p w14:paraId="7660B480" w14:textId="77777777" w:rsidR="005F238D" w:rsidRDefault="005F238D">
      <w:pPr>
        <w:rPr>
          <w:b/>
          <w:bCs/>
        </w:rPr>
      </w:pPr>
    </w:p>
    <w:p w14:paraId="76F9953F" w14:textId="77777777" w:rsidR="005F238D" w:rsidRDefault="005F238D">
      <w:pPr>
        <w:rPr>
          <w:b/>
          <w:bCs/>
        </w:rPr>
      </w:pPr>
    </w:p>
    <w:p w14:paraId="5FDF90BD" w14:textId="77777777" w:rsidR="005F238D" w:rsidRDefault="005F238D">
      <w:pPr>
        <w:rPr>
          <w:b/>
          <w:bCs/>
        </w:rPr>
      </w:pPr>
    </w:p>
    <w:p w14:paraId="1EC0906F" w14:textId="77777777" w:rsidR="005F238D" w:rsidRDefault="005F238D">
      <w:pPr>
        <w:rPr>
          <w:b/>
          <w:bCs/>
        </w:rPr>
      </w:pPr>
    </w:p>
    <w:p w14:paraId="5C71A9C5" w14:textId="77777777" w:rsidR="005F238D" w:rsidRDefault="005F238D">
      <w:pPr>
        <w:rPr>
          <w:b/>
          <w:bCs/>
        </w:rPr>
      </w:pPr>
    </w:p>
    <w:p w14:paraId="0F8AD44B" w14:textId="77777777" w:rsidR="005F238D" w:rsidRDefault="005F238D">
      <w:pPr>
        <w:rPr>
          <w:b/>
          <w:bCs/>
        </w:rPr>
      </w:pPr>
    </w:p>
    <w:p w14:paraId="5BFF0009" w14:textId="77777777" w:rsidR="005F238D" w:rsidRDefault="005F238D">
      <w:pPr>
        <w:rPr>
          <w:b/>
          <w:bCs/>
        </w:rPr>
      </w:pPr>
    </w:p>
    <w:p w14:paraId="60B13B59" w14:textId="77777777" w:rsidR="005F238D" w:rsidRDefault="005F238D">
      <w:pPr>
        <w:rPr>
          <w:b/>
          <w:bCs/>
        </w:rPr>
      </w:pPr>
    </w:p>
    <w:p w14:paraId="0A3EBC9F" w14:textId="77777777" w:rsidR="005F238D" w:rsidRDefault="005F238D">
      <w:pPr>
        <w:rPr>
          <w:b/>
          <w:bCs/>
        </w:rPr>
      </w:pPr>
    </w:p>
    <w:p w14:paraId="23D6D9D5" w14:textId="77777777" w:rsidR="005F238D" w:rsidRDefault="005F238D">
      <w:pPr>
        <w:rPr>
          <w:b/>
          <w:bCs/>
        </w:rPr>
      </w:pPr>
    </w:p>
    <w:p w14:paraId="046F9175" w14:textId="77777777" w:rsidR="005F238D" w:rsidRDefault="005F238D">
      <w:pPr>
        <w:rPr>
          <w:b/>
          <w:bCs/>
        </w:rPr>
      </w:pPr>
    </w:p>
    <w:p w14:paraId="472BD726" w14:textId="77777777" w:rsidR="005F238D" w:rsidRDefault="005F238D">
      <w:pPr>
        <w:rPr>
          <w:b/>
          <w:bCs/>
        </w:rPr>
      </w:pPr>
    </w:p>
    <w:p w14:paraId="77E995A2" w14:textId="77777777" w:rsidR="005F238D" w:rsidRDefault="005F238D">
      <w:pPr>
        <w:rPr>
          <w:b/>
          <w:bCs/>
        </w:rPr>
      </w:pPr>
    </w:p>
    <w:p w14:paraId="571E56F8" w14:textId="77777777" w:rsidR="005F238D" w:rsidRDefault="005F238D">
      <w:pPr>
        <w:rPr>
          <w:b/>
          <w:bCs/>
        </w:rPr>
      </w:pPr>
    </w:p>
    <w:p w14:paraId="41FB5052" w14:textId="77777777" w:rsidR="005F238D" w:rsidRDefault="005F238D">
      <w:pPr>
        <w:rPr>
          <w:b/>
          <w:bCs/>
        </w:rPr>
      </w:pPr>
    </w:p>
    <w:p w14:paraId="614526AA" w14:textId="77777777" w:rsidR="005F238D" w:rsidRDefault="005F238D">
      <w:pPr>
        <w:rPr>
          <w:b/>
          <w:bCs/>
        </w:rPr>
      </w:pPr>
    </w:p>
    <w:p w14:paraId="34E92F89" w14:textId="77777777" w:rsidR="005F238D" w:rsidRDefault="005F238D">
      <w:pPr>
        <w:rPr>
          <w:b/>
          <w:bCs/>
        </w:rPr>
      </w:pPr>
    </w:p>
    <w:p w14:paraId="70D16432" w14:textId="77777777" w:rsidR="005F238D" w:rsidRDefault="005F238D">
      <w:pPr>
        <w:rPr>
          <w:b/>
          <w:bCs/>
        </w:rPr>
      </w:pPr>
    </w:p>
    <w:p w14:paraId="2BFDD2AB" w14:textId="77777777" w:rsidR="005F238D" w:rsidRDefault="005F238D">
      <w:pPr>
        <w:rPr>
          <w:b/>
          <w:bCs/>
        </w:rPr>
      </w:pPr>
    </w:p>
    <w:p w14:paraId="4387B161" w14:textId="77777777" w:rsidR="005F238D" w:rsidRDefault="005F238D">
      <w:pPr>
        <w:rPr>
          <w:b/>
          <w:bCs/>
        </w:rPr>
      </w:pPr>
    </w:p>
    <w:p w14:paraId="01A83684" w14:textId="77777777" w:rsidR="00335CEC" w:rsidRDefault="00335CEC">
      <w:pPr>
        <w:rPr>
          <w:b/>
          <w:bCs/>
        </w:rPr>
      </w:pPr>
    </w:p>
    <w:p w14:paraId="4A1CABA5" w14:textId="32EEA86C" w:rsidR="00E14527" w:rsidRPr="00F04970" w:rsidRDefault="0059228D">
      <w:pPr>
        <w:rPr>
          <w:b/>
          <w:bCs/>
        </w:rPr>
      </w:pPr>
      <w:r w:rsidRPr="00F04970">
        <w:rPr>
          <w:b/>
          <w:bCs/>
        </w:rPr>
        <w:lastRenderedPageBreak/>
        <w:t>Duration</w:t>
      </w:r>
    </w:p>
    <w:p w14:paraId="7F4DF737" w14:textId="77777777" w:rsidR="00FA30E0" w:rsidRDefault="00FA30E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E14527" w14:paraId="595920A6" w14:textId="77777777" w:rsidTr="00CF00B9">
        <w:trPr>
          <w:trHeight w:val="350"/>
        </w:trPr>
        <w:tc>
          <w:tcPr>
            <w:tcW w:w="9242" w:type="dxa"/>
          </w:tcPr>
          <w:p w14:paraId="37354D49" w14:textId="6CC67122" w:rsidR="00E14527" w:rsidRDefault="00CD1025">
            <w:pPr>
              <w:rPr>
                <w:sz w:val="20"/>
                <w:szCs w:val="20"/>
              </w:rPr>
            </w:pPr>
            <w:r w:rsidRPr="00CD1025">
              <w:rPr>
                <w:sz w:val="20"/>
                <w:szCs w:val="20"/>
              </w:rPr>
              <w:t>Start</w:t>
            </w:r>
            <w:r>
              <w:rPr>
                <w:sz w:val="20"/>
                <w:szCs w:val="20"/>
              </w:rPr>
              <w:t xml:space="preserve"> Date: </w:t>
            </w:r>
            <w:r w:rsidR="0011554E">
              <w:rPr>
                <w:sz w:val="20"/>
                <w:szCs w:val="20"/>
              </w:rPr>
              <w:t>05/0</w:t>
            </w:r>
            <w:r w:rsidR="0065141A">
              <w:rPr>
                <w:sz w:val="20"/>
                <w:szCs w:val="20"/>
              </w:rPr>
              <w:t>2</w:t>
            </w:r>
            <w:r w:rsidR="0011554E">
              <w:rPr>
                <w:sz w:val="20"/>
                <w:szCs w:val="20"/>
              </w:rPr>
              <w:t>/2021</w:t>
            </w:r>
            <w:r w:rsidR="00F1692F">
              <w:rPr>
                <w:sz w:val="20"/>
                <w:szCs w:val="20"/>
              </w:rPr>
              <w:br/>
              <w:t>Work in Progres</w:t>
            </w:r>
            <w:r w:rsidR="00CF54DA">
              <w:rPr>
                <w:sz w:val="20"/>
                <w:szCs w:val="20"/>
              </w:rPr>
              <w:t>s</w:t>
            </w:r>
            <w:r w:rsidR="00F1692F">
              <w:rPr>
                <w:sz w:val="20"/>
                <w:szCs w:val="20"/>
              </w:rPr>
              <w:t xml:space="preserve">: </w:t>
            </w:r>
            <w:r w:rsidR="001B1846">
              <w:rPr>
                <w:sz w:val="20"/>
                <w:szCs w:val="20"/>
              </w:rPr>
              <w:t>06/09/2021</w:t>
            </w:r>
          </w:p>
          <w:p w14:paraId="5DD1AB57" w14:textId="6F0E1333" w:rsidR="00F1692F" w:rsidRDefault="00F1692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inal Presentation: </w:t>
            </w:r>
            <w:r w:rsidR="007B4993">
              <w:rPr>
                <w:sz w:val="20"/>
                <w:szCs w:val="20"/>
              </w:rPr>
              <w:t>07/02/2021</w:t>
            </w:r>
          </w:p>
          <w:p w14:paraId="7DFC7673" w14:textId="02160316" w:rsidR="00CD1025" w:rsidRPr="00CD1025" w:rsidRDefault="005F248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am</w:t>
            </w:r>
            <w:r w:rsidR="00BB6590">
              <w:rPr>
                <w:sz w:val="20"/>
                <w:szCs w:val="20"/>
              </w:rPr>
              <w:t xml:space="preserve"> Portfolio</w:t>
            </w:r>
            <w:r w:rsidR="00C62F63">
              <w:rPr>
                <w:sz w:val="20"/>
                <w:szCs w:val="20"/>
              </w:rPr>
              <w:t xml:space="preserve">: </w:t>
            </w:r>
            <w:r w:rsidR="00AD5231">
              <w:rPr>
                <w:sz w:val="20"/>
                <w:szCs w:val="20"/>
              </w:rPr>
              <w:t>07/</w:t>
            </w:r>
            <w:r w:rsidR="006A02BE">
              <w:rPr>
                <w:sz w:val="20"/>
                <w:szCs w:val="20"/>
              </w:rPr>
              <w:t>1</w:t>
            </w:r>
            <w:r w:rsidR="00AD5231">
              <w:rPr>
                <w:sz w:val="20"/>
                <w:szCs w:val="20"/>
              </w:rPr>
              <w:t>2/2021</w:t>
            </w:r>
          </w:p>
        </w:tc>
      </w:tr>
    </w:tbl>
    <w:p w14:paraId="36393D2A" w14:textId="77777777" w:rsidR="00417A5E" w:rsidRDefault="00417A5E"/>
    <w:p w14:paraId="4CEC3B5D" w14:textId="77777777" w:rsidR="00417A5E" w:rsidRDefault="00417A5E"/>
    <w:p w14:paraId="6A1F8196" w14:textId="30A7670C" w:rsidR="0044039C" w:rsidRDefault="0059228D">
      <w:pPr>
        <w:rPr>
          <w:b/>
          <w:bCs/>
        </w:rPr>
      </w:pPr>
      <w:r w:rsidRPr="00667697">
        <w:rPr>
          <w:b/>
          <w:bCs/>
        </w:rPr>
        <w:t>Estimated Budget</w:t>
      </w:r>
    </w:p>
    <w:p w14:paraId="2128FFBE" w14:textId="77777777" w:rsidR="00667697" w:rsidRPr="00667697" w:rsidRDefault="00667697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14636B" w14:paraId="223DCD4F" w14:textId="77777777" w:rsidTr="0014636B">
        <w:tc>
          <w:tcPr>
            <w:tcW w:w="2254" w:type="dxa"/>
          </w:tcPr>
          <w:p w14:paraId="08FDA99B" w14:textId="4E0B28C3" w:rsidR="0014636B" w:rsidRDefault="0014636B">
            <w:r>
              <w:t>Name</w:t>
            </w:r>
          </w:p>
        </w:tc>
        <w:tc>
          <w:tcPr>
            <w:tcW w:w="2254" w:type="dxa"/>
          </w:tcPr>
          <w:p w14:paraId="06605D0E" w14:textId="6404415A" w:rsidR="0014636B" w:rsidRDefault="0014636B">
            <w:r>
              <w:t>Working Day</w:t>
            </w:r>
          </w:p>
        </w:tc>
        <w:tc>
          <w:tcPr>
            <w:tcW w:w="2254" w:type="dxa"/>
          </w:tcPr>
          <w:p w14:paraId="39DE88F9" w14:textId="0EEFE293" w:rsidR="0014636B" w:rsidRDefault="0014636B">
            <w:r>
              <w:t>Working Hour</w:t>
            </w:r>
          </w:p>
        </w:tc>
        <w:tc>
          <w:tcPr>
            <w:tcW w:w="2254" w:type="dxa"/>
          </w:tcPr>
          <w:p w14:paraId="29399CB6" w14:textId="0AE4CAE3" w:rsidR="0014636B" w:rsidRDefault="0014636B">
            <w:r>
              <w:t>Total Working Hour</w:t>
            </w:r>
          </w:p>
        </w:tc>
      </w:tr>
      <w:tr w:rsidR="0014636B" w14:paraId="5F106723" w14:textId="77777777" w:rsidTr="0014636B">
        <w:tc>
          <w:tcPr>
            <w:tcW w:w="2254" w:type="dxa"/>
          </w:tcPr>
          <w:p w14:paraId="37FA0559" w14:textId="6C991C62" w:rsidR="0014636B" w:rsidRDefault="0014636B" w:rsidP="0014636B">
            <w:r>
              <w:t>Pratish Joshi</w:t>
            </w:r>
          </w:p>
        </w:tc>
        <w:tc>
          <w:tcPr>
            <w:tcW w:w="2254" w:type="dxa"/>
          </w:tcPr>
          <w:p w14:paraId="0DAC0346" w14:textId="7D02A6C6" w:rsidR="0014636B" w:rsidRDefault="00626186" w:rsidP="0014636B">
            <w:r>
              <w:t>4</w:t>
            </w:r>
          </w:p>
        </w:tc>
        <w:tc>
          <w:tcPr>
            <w:tcW w:w="2254" w:type="dxa"/>
          </w:tcPr>
          <w:p w14:paraId="1B06430A" w14:textId="27AF328B" w:rsidR="0014636B" w:rsidRDefault="002A067E" w:rsidP="0014636B">
            <w:r>
              <w:t>10</w:t>
            </w:r>
          </w:p>
        </w:tc>
        <w:tc>
          <w:tcPr>
            <w:tcW w:w="2254" w:type="dxa"/>
          </w:tcPr>
          <w:p w14:paraId="5A46895C" w14:textId="5F60AD73" w:rsidR="0014636B" w:rsidRDefault="00F05C81" w:rsidP="0014636B">
            <w:r>
              <w:t>(10</w:t>
            </w:r>
            <w:r w:rsidR="00652DC3">
              <w:t xml:space="preserve"> hour </w:t>
            </w:r>
            <w:r>
              <w:t>*</w:t>
            </w:r>
            <w:r w:rsidR="00652DC3">
              <w:t xml:space="preserve"> </w:t>
            </w:r>
            <w:r>
              <w:t>10</w:t>
            </w:r>
            <w:r w:rsidR="00652DC3">
              <w:t xml:space="preserve"> weeks</w:t>
            </w:r>
            <w:r>
              <w:t>)</w:t>
            </w:r>
            <w:r w:rsidR="00525AE2">
              <w:t xml:space="preserve"> </w:t>
            </w:r>
            <w:r>
              <w:t>=</w:t>
            </w:r>
            <w:r w:rsidR="00525AE2">
              <w:t xml:space="preserve"> </w:t>
            </w:r>
            <w:r>
              <w:t>100</w:t>
            </w:r>
          </w:p>
        </w:tc>
      </w:tr>
      <w:tr w:rsidR="0014636B" w14:paraId="3A775941" w14:textId="77777777" w:rsidTr="0014636B">
        <w:tc>
          <w:tcPr>
            <w:tcW w:w="2254" w:type="dxa"/>
          </w:tcPr>
          <w:p w14:paraId="28867AE5" w14:textId="48E2BC09" w:rsidR="0014636B" w:rsidRDefault="0014636B" w:rsidP="0014636B">
            <w:r>
              <w:t>Bibek Maharjan</w:t>
            </w:r>
          </w:p>
        </w:tc>
        <w:tc>
          <w:tcPr>
            <w:tcW w:w="2254" w:type="dxa"/>
          </w:tcPr>
          <w:p w14:paraId="4A256A00" w14:textId="42F9707A" w:rsidR="0014636B" w:rsidRDefault="00626186" w:rsidP="0014636B">
            <w:r>
              <w:t>4</w:t>
            </w:r>
          </w:p>
        </w:tc>
        <w:tc>
          <w:tcPr>
            <w:tcW w:w="2254" w:type="dxa"/>
          </w:tcPr>
          <w:p w14:paraId="18604E6E" w14:textId="0732C2E9" w:rsidR="0014636B" w:rsidRDefault="002A067E" w:rsidP="0014636B">
            <w:r>
              <w:t>9</w:t>
            </w:r>
          </w:p>
        </w:tc>
        <w:tc>
          <w:tcPr>
            <w:tcW w:w="2254" w:type="dxa"/>
          </w:tcPr>
          <w:p w14:paraId="41AD8FED" w14:textId="1CAB3C92" w:rsidR="0014636B" w:rsidRDefault="00F05C81" w:rsidP="0014636B">
            <w:r>
              <w:t>(9</w:t>
            </w:r>
            <w:r w:rsidR="005B1EB9">
              <w:t xml:space="preserve"> hour </w:t>
            </w:r>
            <w:r>
              <w:t>*</w:t>
            </w:r>
            <w:r w:rsidR="00B36913">
              <w:t xml:space="preserve"> </w:t>
            </w:r>
            <w:r>
              <w:t>10</w:t>
            </w:r>
            <w:r w:rsidR="00B36913">
              <w:t xml:space="preserve"> weeks</w:t>
            </w:r>
            <w:r>
              <w:t>)</w:t>
            </w:r>
            <w:r w:rsidR="00525AE2">
              <w:t xml:space="preserve"> </w:t>
            </w:r>
            <w:r>
              <w:t>=</w:t>
            </w:r>
            <w:r w:rsidR="00525AE2">
              <w:t xml:space="preserve"> 90</w:t>
            </w:r>
          </w:p>
        </w:tc>
      </w:tr>
      <w:tr w:rsidR="0014636B" w14:paraId="0EA9C370" w14:textId="77777777" w:rsidTr="00C56F59">
        <w:trPr>
          <w:trHeight w:val="323"/>
        </w:trPr>
        <w:tc>
          <w:tcPr>
            <w:tcW w:w="2254" w:type="dxa"/>
          </w:tcPr>
          <w:p w14:paraId="135185F4" w14:textId="0DC15C4C" w:rsidR="0014636B" w:rsidRDefault="00990DF2" w:rsidP="0014636B">
            <w:proofErr w:type="spellStart"/>
            <w:r>
              <w:t>Apil</w:t>
            </w:r>
            <w:proofErr w:type="spellEnd"/>
            <w:r>
              <w:t xml:space="preserve"> </w:t>
            </w:r>
            <w:proofErr w:type="spellStart"/>
            <w:r>
              <w:t>Parajuli</w:t>
            </w:r>
            <w:proofErr w:type="spellEnd"/>
          </w:p>
        </w:tc>
        <w:tc>
          <w:tcPr>
            <w:tcW w:w="2254" w:type="dxa"/>
          </w:tcPr>
          <w:p w14:paraId="398CAC1F" w14:textId="63365236" w:rsidR="0014636B" w:rsidRDefault="00626186" w:rsidP="0014636B">
            <w:r>
              <w:t>4</w:t>
            </w:r>
          </w:p>
        </w:tc>
        <w:tc>
          <w:tcPr>
            <w:tcW w:w="2254" w:type="dxa"/>
          </w:tcPr>
          <w:p w14:paraId="64B3E9DE" w14:textId="416C11E7" w:rsidR="0014636B" w:rsidRDefault="002A067E" w:rsidP="0014636B">
            <w:r>
              <w:t>9</w:t>
            </w:r>
          </w:p>
        </w:tc>
        <w:tc>
          <w:tcPr>
            <w:tcW w:w="2254" w:type="dxa"/>
          </w:tcPr>
          <w:p w14:paraId="651FC3DC" w14:textId="5FC7D172" w:rsidR="0014636B" w:rsidRDefault="00F05C81" w:rsidP="0014636B">
            <w:r>
              <w:t>(9</w:t>
            </w:r>
            <w:r w:rsidR="0067530C">
              <w:t xml:space="preserve"> hour </w:t>
            </w:r>
            <w:r>
              <w:t>*</w:t>
            </w:r>
            <w:r w:rsidR="0092756B">
              <w:t xml:space="preserve"> </w:t>
            </w:r>
            <w:r>
              <w:t>10</w:t>
            </w:r>
            <w:r w:rsidR="00482CEF">
              <w:t xml:space="preserve"> weeks</w:t>
            </w:r>
            <w:r>
              <w:t>)</w:t>
            </w:r>
            <w:r w:rsidR="00525AE2">
              <w:t xml:space="preserve"> = 90</w:t>
            </w:r>
          </w:p>
        </w:tc>
      </w:tr>
      <w:tr w:rsidR="0014636B" w14:paraId="6E1B704C" w14:textId="77777777" w:rsidTr="0014636B">
        <w:tc>
          <w:tcPr>
            <w:tcW w:w="2254" w:type="dxa"/>
          </w:tcPr>
          <w:p w14:paraId="21BB6479" w14:textId="62706ED4" w:rsidR="0014636B" w:rsidRDefault="00990DF2" w:rsidP="0014636B">
            <w:proofErr w:type="spellStart"/>
            <w:r>
              <w:t>Abit</w:t>
            </w:r>
            <w:proofErr w:type="spellEnd"/>
            <w:r>
              <w:t xml:space="preserve"> </w:t>
            </w:r>
            <w:proofErr w:type="spellStart"/>
            <w:r>
              <w:t>Mahato</w:t>
            </w:r>
            <w:proofErr w:type="spellEnd"/>
          </w:p>
        </w:tc>
        <w:tc>
          <w:tcPr>
            <w:tcW w:w="2254" w:type="dxa"/>
          </w:tcPr>
          <w:p w14:paraId="2D0A460F" w14:textId="105EFC7A" w:rsidR="0014636B" w:rsidRDefault="006667BE" w:rsidP="0014636B">
            <w:r>
              <w:t>4</w:t>
            </w:r>
          </w:p>
        </w:tc>
        <w:tc>
          <w:tcPr>
            <w:tcW w:w="2254" w:type="dxa"/>
          </w:tcPr>
          <w:p w14:paraId="7E2E6797" w14:textId="076AA5CD" w:rsidR="0014636B" w:rsidRDefault="00C56F59" w:rsidP="0014636B">
            <w:r>
              <w:t>9</w:t>
            </w:r>
          </w:p>
        </w:tc>
        <w:tc>
          <w:tcPr>
            <w:tcW w:w="2254" w:type="dxa"/>
          </w:tcPr>
          <w:p w14:paraId="55490A42" w14:textId="01DE86E2" w:rsidR="0014636B" w:rsidRDefault="00C56F59" w:rsidP="0014636B">
            <w:r>
              <w:t>(9 hour * 10 weeks) = 90</w:t>
            </w:r>
          </w:p>
        </w:tc>
      </w:tr>
      <w:tr w:rsidR="0014636B" w14:paraId="56994564" w14:textId="77777777" w:rsidTr="0014636B">
        <w:tc>
          <w:tcPr>
            <w:tcW w:w="2254" w:type="dxa"/>
          </w:tcPr>
          <w:p w14:paraId="2DB00A26" w14:textId="0E2F649A" w:rsidR="0014636B" w:rsidRDefault="008373E9" w:rsidP="0014636B">
            <w:r>
              <w:t>Bibek Shah</w:t>
            </w:r>
          </w:p>
        </w:tc>
        <w:tc>
          <w:tcPr>
            <w:tcW w:w="2254" w:type="dxa"/>
          </w:tcPr>
          <w:p w14:paraId="55821511" w14:textId="3C1204C7" w:rsidR="0014636B" w:rsidRDefault="00626186" w:rsidP="0014636B">
            <w:r>
              <w:t>4</w:t>
            </w:r>
          </w:p>
        </w:tc>
        <w:tc>
          <w:tcPr>
            <w:tcW w:w="2254" w:type="dxa"/>
          </w:tcPr>
          <w:p w14:paraId="7A6F0F07" w14:textId="727D51A4" w:rsidR="0014636B" w:rsidRDefault="004B4064" w:rsidP="0014636B">
            <w:r>
              <w:t>9</w:t>
            </w:r>
          </w:p>
        </w:tc>
        <w:tc>
          <w:tcPr>
            <w:tcW w:w="2254" w:type="dxa"/>
          </w:tcPr>
          <w:p w14:paraId="11A0884A" w14:textId="033262A8" w:rsidR="0014636B" w:rsidRDefault="004B4064" w:rsidP="0014636B">
            <w:r>
              <w:t>(9 hour * 10 weeks) = 90</w:t>
            </w:r>
          </w:p>
        </w:tc>
      </w:tr>
    </w:tbl>
    <w:p w14:paraId="482AB84B" w14:textId="77777777" w:rsidR="00CB1F3A" w:rsidRDefault="00CB1F3A">
      <w:pPr>
        <w:rPr>
          <w:b/>
          <w:bCs/>
        </w:rPr>
      </w:pPr>
    </w:p>
    <w:p w14:paraId="7639C205" w14:textId="2A02CACC" w:rsidR="00E14527" w:rsidRPr="00FE3842" w:rsidRDefault="009D31DC">
      <w:pPr>
        <w:rPr>
          <w:b/>
          <w:bCs/>
        </w:rPr>
      </w:pPr>
      <w:r w:rsidRPr="00FE3842">
        <w:rPr>
          <w:b/>
          <w:bCs/>
        </w:rPr>
        <w:t>Roles and Responsibilities</w:t>
      </w:r>
    </w:p>
    <w:p w14:paraId="112D1485" w14:textId="77777777" w:rsidR="004B457B" w:rsidRDefault="004B457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3"/>
        <w:gridCol w:w="6299"/>
      </w:tblGrid>
      <w:tr w:rsidR="009D31DC" w14:paraId="175DDC93" w14:textId="77777777" w:rsidTr="009D31DC">
        <w:tc>
          <w:tcPr>
            <w:tcW w:w="2943" w:type="dxa"/>
          </w:tcPr>
          <w:p w14:paraId="20D5312E" w14:textId="77777777" w:rsidR="009D31DC" w:rsidRDefault="009D31DC">
            <w:r>
              <w:t>Name</w:t>
            </w:r>
          </w:p>
        </w:tc>
        <w:tc>
          <w:tcPr>
            <w:tcW w:w="6299" w:type="dxa"/>
          </w:tcPr>
          <w:p w14:paraId="2DCC72D3" w14:textId="77777777" w:rsidR="009D31DC" w:rsidRDefault="009D31DC">
            <w:r>
              <w:t>Role</w:t>
            </w:r>
          </w:p>
        </w:tc>
      </w:tr>
      <w:tr w:rsidR="009D31DC" w14:paraId="3542580B" w14:textId="77777777" w:rsidTr="009D31DC">
        <w:tc>
          <w:tcPr>
            <w:tcW w:w="2943" w:type="dxa"/>
          </w:tcPr>
          <w:p w14:paraId="06E3B7AA" w14:textId="195A8B7A" w:rsidR="009D31DC" w:rsidRPr="0099409C" w:rsidRDefault="0099409C">
            <w:pPr>
              <w:rPr>
                <w:iCs/>
              </w:rPr>
            </w:pPr>
            <w:r w:rsidRPr="0099409C">
              <w:rPr>
                <w:iCs/>
              </w:rPr>
              <w:t>Pratish Joshi</w:t>
            </w:r>
          </w:p>
        </w:tc>
        <w:tc>
          <w:tcPr>
            <w:tcW w:w="6299" w:type="dxa"/>
          </w:tcPr>
          <w:p w14:paraId="6909BA70" w14:textId="35B17129" w:rsidR="009D31DC" w:rsidRPr="0099409C" w:rsidRDefault="0099409C" w:rsidP="00646025">
            <w:pPr>
              <w:rPr>
                <w:iCs/>
              </w:rPr>
            </w:pPr>
            <w:r w:rsidRPr="0099409C">
              <w:rPr>
                <w:iCs/>
              </w:rPr>
              <w:t>Primary Role (Co-ordinator), Secondary Role (Specialist), Least Likely Role (</w:t>
            </w:r>
            <w:r w:rsidR="0074684D">
              <w:rPr>
                <w:iCs/>
              </w:rPr>
              <w:t>Completer Finisher</w:t>
            </w:r>
            <w:r w:rsidRPr="0099409C">
              <w:rPr>
                <w:iCs/>
              </w:rPr>
              <w:t>)</w:t>
            </w:r>
          </w:p>
        </w:tc>
      </w:tr>
      <w:tr w:rsidR="009D31DC" w14:paraId="54133A59" w14:textId="77777777" w:rsidTr="009D31DC">
        <w:tc>
          <w:tcPr>
            <w:tcW w:w="2943" w:type="dxa"/>
          </w:tcPr>
          <w:p w14:paraId="4D38736A" w14:textId="35C7015B" w:rsidR="009D31DC" w:rsidRPr="0099409C" w:rsidRDefault="0099409C">
            <w:pPr>
              <w:rPr>
                <w:iCs/>
              </w:rPr>
            </w:pPr>
            <w:r w:rsidRPr="0099409C">
              <w:rPr>
                <w:iCs/>
              </w:rPr>
              <w:t>Bibek Maharjan</w:t>
            </w:r>
          </w:p>
        </w:tc>
        <w:tc>
          <w:tcPr>
            <w:tcW w:w="6299" w:type="dxa"/>
          </w:tcPr>
          <w:p w14:paraId="09B0860C" w14:textId="2AEE8203" w:rsidR="009D31DC" w:rsidRPr="0099409C" w:rsidRDefault="0099409C">
            <w:pPr>
              <w:rPr>
                <w:iCs/>
              </w:rPr>
            </w:pPr>
            <w:r>
              <w:rPr>
                <w:iCs/>
              </w:rPr>
              <w:t>Primary Role (</w:t>
            </w:r>
            <w:r w:rsidR="00B710BD">
              <w:rPr>
                <w:iCs/>
              </w:rPr>
              <w:t>Resource Investigator</w:t>
            </w:r>
            <w:r>
              <w:rPr>
                <w:iCs/>
              </w:rPr>
              <w:t>), Secondary Role (</w:t>
            </w:r>
            <w:r w:rsidR="003F5D3C">
              <w:rPr>
                <w:iCs/>
              </w:rPr>
              <w:t xml:space="preserve">Plant), </w:t>
            </w:r>
            <w:r>
              <w:rPr>
                <w:iCs/>
              </w:rPr>
              <w:t>Least Likely Role</w:t>
            </w:r>
            <w:r w:rsidR="00665B70">
              <w:rPr>
                <w:iCs/>
              </w:rPr>
              <w:t xml:space="preserve"> </w:t>
            </w:r>
            <w:r>
              <w:rPr>
                <w:iCs/>
              </w:rPr>
              <w:t>(</w:t>
            </w:r>
            <w:r w:rsidR="00667F9D">
              <w:rPr>
                <w:iCs/>
              </w:rPr>
              <w:t>Completer Finisher</w:t>
            </w:r>
            <w:r>
              <w:rPr>
                <w:iCs/>
              </w:rPr>
              <w:t>)</w:t>
            </w:r>
          </w:p>
        </w:tc>
      </w:tr>
      <w:tr w:rsidR="009D31DC" w14:paraId="6C86A2A4" w14:textId="77777777" w:rsidTr="009D31DC">
        <w:tc>
          <w:tcPr>
            <w:tcW w:w="2943" w:type="dxa"/>
          </w:tcPr>
          <w:p w14:paraId="00B246D2" w14:textId="4CBBD4CA" w:rsidR="009D31DC" w:rsidRPr="0099409C" w:rsidRDefault="0099409C">
            <w:pPr>
              <w:rPr>
                <w:iCs/>
              </w:rPr>
            </w:pPr>
            <w:proofErr w:type="spellStart"/>
            <w:r w:rsidRPr="0099409C">
              <w:rPr>
                <w:iCs/>
              </w:rPr>
              <w:t>Apil</w:t>
            </w:r>
            <w:proofErr w:type="spellEnd"/>
            <w:r w:rsidRPr="0099409C">
              <w:rPr>
                <w:iCs/>
              </w:rPr>
              <w:t xml:space="preserve"> </w:t>
            </w:r>
            <w:proofErr w:type="spellStart"/>
            <w:r w:rsidRPr="0099409C">
              <w:rPr>
                <w:iCs/>
              </w:rPr>
              <w:t>Parajuli</w:t>
            </w:r>
            <w:proofErr w:type="spellEnd"/>
          </w:p>
        </w:tc>
        <w:tc>
          <w:tcPr>
            <w:tcW w:w="6299" w:type="dxa"/>
          </w:tcPr>
          <w:p w14:paraId="52539BA3" w14:textId="18C7D2BD" w:rsidR="009D31DC" w:rsidRPr="0099409C" w:rsidRDefault="0099409C">
            <w:pPr>
              <w:rPr>
                <w:iCs/>
              </w:rPr>
            </w:pPr>
            <w:r>
              <w:rPr>
                <w:iCs/>
              </w:rPr>
              <w:t>Primary Role (Shaper), Secondary Role (</w:t>
            </w:r>
            <w:r w:rsidR="0077501A">
              <w:rPr>
                <w:iCs/>
              </w:rPr>
              <w:t>Implemente</w:t>
            </w:r>
            <w:r w:rsidR="000A5F6C">
              <w:rPr>
                <w:iCs/>
              </w:rPr>
              <w:t>r</w:t>
            </w:r>
            <w:r>
              <w:rPr>
                <w:iCs/>
              </w:rPr>
              <w:t>), Least Likely Role</w:t>
            </w:r>
            <w:r w:rsidR="00665B70">
              <w:rPr>
                <w:iCs/>
              </w:rPr>
              <w:t xml:space="preserve"> </w:t>
            </w:r>
            <w:r>
              <w:rPr>
                <w:iCs/>
              </w:rPr>
              <w:t>(</w:t>
            </w:r>
            <w:r w:rsidR="000871E5">
              <w:rPr>
                <w:iCs/>
              </w:rPr>
              <w:t>Monitor Evaluator</w:t>
            </w:r>
            <w:r>
              <w:rPr>
                <w:iCs/>
              </w:rPr>
              <w:t>)</w:t>
            </w:r>
          </w:p>
        </w:tc>
      </w:tr>
      <w:tr w:rsidR="009D31DC" w14:paraId="01BFE516" w14:textId="77777777" w:rsidTr="009D31DC">
        <w:tc>
          <w:tcPr>
            <w:tcW w:w="2943" w:type="dxa"/>
          </w:tcPr>
          <w:p w14:paraId="041A5E80" w14:textId="0ABFE475" w:rsidR="009D31DC" w:rsidRPr="0099409C" w:rsidRDefault="0099409C">
            <w:pPr>
              <w:rPr>
                <w:iCs/>
              </w:rPr>
            </w:pPr>
            <w:proofErr w:type="spellStart"/>
            <w:r w:rsidRPr="0099409C">
              <w:rPr>
                <w:iCs/>
              </w:rPr>
              <w:t>Abit</w:t>
            </w:r>
            <w:proofErr w:type="spellEnd"/>
            <w:r w:rsidRPr="0099409C">
              <w:rPr>
                <w:iCs/>
              </w:rPr>
              <w:t xml:space="preserve"> </w:t>
            </w:r>
            <w:proofErr w:type="spellStart"/>
            <w:r w:rsidRPr="0099409C">
              <w:rPr>
                <w:iCs/>
              </w:rPr>
              <w:t>Mahato</w:t>
            </w:r>
            <w:proofErr w:type="spellEnd"/>
          </w:p>
        </w:tc>
        <w:tc>
          <w:tcPr>
            <w:tcW w:w="6299" w:type="dxa"/>
          </w:tcPr>
          <w:p w14:paraId="02A7FDCA" w14:textId="3FB0B63A" w:rsidR="009D31DC" w:rsidRPr="0099409C" w:rsidRDefault="004D4884">
            <w:pPr>
              <w:rPr>
                <w:iCs/>
              </w:rPr>
            </w:pPr>
            <w:r>
              <w:rPr>
                <w:iCs/>
              </w:rPr>
              <w:t>Primary Role (</w:t>
            </w:r>
            <w:r w:rsidR="00A01044">
              <w:rPr>
                <w:iCs/>
              </w:rPr>
              <w:t>Monitor Evaluator</w:t>
            </w:r>
            <w:r>
              <w:rPr>
                <w:iCs/>
              </w:rPr>
              <w:t>), Secondary Role (</w:t>
            </w:r>
            <w:r w:rsidR="0058507F">
              <w:rPr>
                <w:iCs/>
              </w:rPr>
              <w:t>Completer Finisher</w:t>
            </w:r>
            <w:r>
              <w:rPr>
                <w:iCs/>
              </w:rPr>
              <w:t>), Least Likely Role (</w:t>
            </w:r>
            <w:r w:rsidR="001C3EFA">
              <w:rPr>
                <w:iCs/>
              </w:rPr>
              <w:t>Specialist</w:t>
            </w:r>
            <w:r>
              <w:rPr>
                <w:iCs/>
              </w:rPr>
              <w:t>)</w:t>
            </w:r>
          </w:p>
        </w:tc>
      </w:tr>
      <w:tr w:rsidR="009D31DC" w14:paraId="50F847E8" w14:textId="77777777" w:rsidTr="0014636B">
        <w:trPr>
          <w:trHeight w:val="70"/>
        </w:trPr>
        <w:tc>
          <w:tcPr>
            <w:tcW w:w="2943" w:type="dxa"/>
          </w:tcPr>
          <w:p w14:paraId="39C42109" w14:textId="631DA038" w:rsidR="009D31DC" w:rsidRPr="0099409C" w:rsidRDefault="0099409C">
            <w:pPr>
              <w:rPr>
                <w:iCs/>
              </w:rPr>
            </w:pPr>
            <w:r w:rsidRPr="0099409C">
              <w:rPr>
                <w:iCs/>
              </w:rPr>
              <w:t>Bibek Shah</w:t>
            </w:r>
          </w:p>
        </w:tc>
        <w:tc>
          <w:tcPr>
            <w:tcW w:w="6299" w:type="dxa"/>
          </w:tcPr>
          <w:p w14:paraId="34342EE8" w14:textId="366FF4C3" w:rsidR="009D31DC" w:rsidRPr="0099409C" w:rsidRDefault="00FB3331">
            <w:pPr>
              <w:rPr>
                <w:iCs/>
              </w:rPr>
            </w:pPr>
            <w:r>
              <w:rPr>
                <w:iCs/>
              </w:rPr>
              <w:t>Primary Role (</w:t>
            </w:r>
            <w:r w:rsidR="006B7CAB">
              <w:rPr>
                <w:iCs/>
              </w:rPr>
              <w:t>Team Worker</w:t>
            </w:r>
            <w:r>
              <w:rPr>
                <w:iCs/>
              </w:rPr>
              <w:t>)</w:t>
            </w:r>
            <w:r w:rsidR="00562D41">
              <w:rPr>
                <w:iCs/>
              </w:rPr>
              <w:t>, Secondary Role (</w:t>
            </w:r>
            <w:r w:rsidR="0014549C">
              <w:rPr>
                <w:iCs/>
              </w:rPr>
              <w:t>Plant</w:t>
            </w:r>
            <w:r w:rsidR="00562D41">
              <w:rPr>
                <w:iCs/>
              </w:rPr>
              <w:t>), Least Likely Role (</w:t>
            </w:r>
            <w:r w:rsidR="00FA39F0">
              <w:rPr>
                <w:iCs/>
              </w:rPr>
              <w:t>Co-ordinator</w:t>
            </w:r>
            <w:r w:rsidR="00562D41">
              <w:rPr>
                <w:iCs/>
              </w:rPr>
              <w:t>)</w:t>
            </w:r>
          </w:p>
        </w:tc>
      </w:tr>
    </w:tbl>
    <w:p w14:paraId="5FEB7003" w14:textId="77777777" w:rsidR="009D31DC" w:rsidRDefault="009D31DC"/>
    <w:sectPr w:rsidR="009D31DC" w:rsidSect="005157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F60E8A"/>
    <w:multiLevelType w:val="hybridMultilevel"/>
    <w:tmpl w:val="41968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A9E6724"/>
    <w:multiLevelType w:val="hybridMultilevel"/>
    <w:tmpl w:val="CAE40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7F0098"/>
    <w:multiLevelType w:val="hybridMultilevel"/>
    <w:tmpl w:val="994C5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675BE7"/>
    <w:multiLevelType w:val="hybridMultilevel"/>
    <w:tmpl w:val="5A04C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6B6ACA"/>
    <w:multiLevelType w:val="hybridMultilevel"/>
    <w:tmpl w:val="24C2983E"/>
    <w:lvl w:ilvl="0" w:tplc="A44A5E9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196A69"/>
    <w:multiLevelType w:val="hybridMultilevel"/>
    <w:tmpl w:val="2DF2F374"/>
    <w:lvl w:ilvl="0" w:tplc="CF0C92E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0847F70"/>
    <w:multiLevelType w:val="hybridMultilevel"/>
    <w:tmpl w:val="92FA19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9ED67FE"/>
    <w:multiLevelType w:val="hybridMultilevel"/>
    <w:tmpl w:val="8BF82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49455E6"/>
    <w:multiLevelType w:val="hybridMultilevel"/>
    <w:tmpl w:val="340073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99242C3"/>
    <w:multiLevelType w:val="hybridMultilevel"/>
    <w:tmpl w:val="D9F89F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2ED3CF8"/>
    <w:multiLevelType w:val="hybridMultilevel"/>
    <w:tmpl w:val="FA148392"/>
    <w:lvl w:ilvl="0" w:tplc="20FCD154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77E14F0F"/>
    <w:multiLevelType w:val="hybridMultilevel"/>
    <w:tmpl w:val="5FB89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9"/>
  </w:num>
  <w:num w:numId="4">
    <w:abstractNumId w:val="6"/>
  </w:num>
  <w:num w:numId="5">
    <w:abstractNumId w:val="2"/>
  </w:num>
  <w:num w:numId="6">
    <w:abstractNumId w:val="1"/>
  </w:num>
  <w:num w:numId="7">
    <w:abstractNumId w:val="11"/>
  </w:num>
  <w:num w:numId="8">
    <w:abstractNumId w:val="7"/>
  </w:num>
  <w:num w:numId="9">
    <w:abstractNumId w:val="0"/>
  </w:num>
  <w:num w:numId="10">
    <w:abstractNumId w:val="8"/>
  </w:num>
  <w:num w:numId="11">
    <w:abstractNumId w:val="3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DA3NDE1MzI2MDFU0lEKTi0uzszPAykwrAUAYyMCtywAAAA="/>
  </w:docVars>
  <w:rsids>
    <w:rsidRoot w:val="00E14527"/>
    <w:rsid w:val="00000848"/>
    <w:rsid w:val="000027D2"/>
    <w:rsid w:val="00011B19"/>
    <w:rsid w:val="00024774"/>
    <w:rsid w:val="00024B2C"/>
    <w:rsid w:val="00025608"/>
    <w:rsid w:val="00030BC2"/>
    <w:rsid w:val="00032E7B"/>
    <w:rsid w:val="000369B3"/>
    <w:rsid w:val="00037510"/>
    <w:rsid w:val="00040256"/>
    <w:rsid w:val="000421C0"/>
    <w:rsid w:val="00042D1E"/>
    <w:rsid w:val="00043A06"/>
    <w:rsid w:val="00047089"/>
    <w:rsid w:val="0004748C"/>
    <w:rsid w:val="00053FF7"/>
    <w:rsid w:val="000546AC"/>
    <w:rsid w:val="000552A8"/>
    <w:rsid w:val="00056926"/>
    <w:rsid w:val="00063CC3"/>
    <w:rsid w:val="00064358"/>
    <w:rsid w:val="00065F8C"/>
    <w:rsid w:val="0006672F"/>
    <w:rsid w:val="00070DA5"/>
    <w:rsid w:val="00071420"/>
    <w:rsid w:val="00082946"/>
    <w:rsid w:val="000871E5"/>
    <w:rsid w:val="0009601C"/>
    <w:rsid w:val="000A5F6C"/>
    <w:rsid w:val="000A6DC1"/>
    <w:rsid w:val="000B4069"/>
    <w:rsid w:val="000B768C"/>
    <w:rsid w:val="000C0652"/>
    <w:rsid w:val="000C24B2"/>
    <w:rsid w:val="000D1493"/>
    <w:rsid w:val="000D330E"/>
    <w:rsid w:val="000D676C"/>
    <w:rsid w:val="000E14AB"/>
    <w:rsid w:val="000E19AE"/>
    <w:rsid w:val="000E273F"/>
    <w:rsid w:val="000E37F9"/>
    <w:rsid w:val="000E3A81"/>
    <w:rsid w:val="000E5F50"/>
    <w:rsid w:val="000F21B1"/>
    <w:rsid w:val="000F4BEF"/>
    <w:rsid w:val="000F5132"/>
    <w:rsid w:val="000F52E8"/>
    <w:rsid w:val="00102521"/>
    <w:rsid w:val="00112B30"/>
    <w:rsid w:val="00113C73"/>
    <w:rsid w:val="00114299"/>
    <w:rsid w:val="0011554E"/>
    <w:rsid w:val="0011660C"/>
    <w:rsid w:val="00120AD9"/>
    <w:rsid w:val="00122E17"/>
    <w:rsid w:val="001251A2"/>
    <w:rsid w:val="0012596B"/>
    <w:rsid w:val="001266CF"/>
    <w:rsid w:val="001272DA"/>
    <w:rsid w:val="001304A1"/>
    <w:rsid w:val="00131372"/>
    <w:rsid w:val="00141C65"/>
    <w:rsid w:val="001436F0"/>
    <w:rsid w:val="0014549C"/>
    <w:rsid w:val="0014636B"/>
    <w:rsid w:val="00146B4B"/>
    <w:rsid w:val="001506DF"/>
    <w:rsid w:val="0015146B"/>
    <w:rsid w:val="00154AF6"/>
    <w:rsid w:val="0015555F"/>
    <w:rsid w:val="00156AD3"/>
    <w:rsid w:val="00157A80"/>
    <w:rsid w:val="001627FB"/>
    <w:rsid w:val="00163684"/>
    <w:rsid w:val="00163D14"/>
    <w:rsid w:val="001664D5"/>
    <w:rsid w:val="00166610"/>
    <w:rsid w:val="00173258"/>
    <w:rsid w:val="001753EC"/>
    <w:rsid w:val="00175717"/>
    <w:rsid w:val="00177547"/>
    <w:rsid w:val="00177549"/>
    <w:rsid w:val="001804F2"/>
    <w:rsid w:val="00180608"/>
    <w:rsid w:val="00184415"/>
    <w:rsid w:val="00186872"/>
    <w:rsid w:val="00192973"/>
    <w:rsid w:val="00192B2B"/>
    <w:rsid w:val="00193529"/>
    <w:rsid w:val="0019417A"/>
    <w:rsid w:val="001974B0"/>
    <w:rsid w:val="00197D09"/>
    <w:rsid w:val="001A1AC5"/>
    <w:rsid w:val="001A57C7"/>
    <w:rsid w:val="001A64DF"/>
    <w:rsid w:val="001B08FF"/>
    <w:rsid w:val="001B1846"/>
    <w:rsid w:val="001B27CF"/>
    <w:rsid w:val="001B29AD"/>
    <w:rsid w:val="001B796E"/>
    <w:rsid w:val="001C173B"/>
    <w:rsid w:val="001C2E23"/>
    <w:rsid w:val="001C3EFA"/>
    <w:rsid w:val="001D1B35"/>
    <w:rsid w:val="001D1B5B"/>
    <w:rsid w:val="001D25A2"/>
    <w:rsid w:val="001D65CB"/>
    <w:rsid w:val="001E06F0"/>
    <w:rsid w:val="001E26F5"/>
    <w:rsid w:val="001E3760"/>
    <w:rsid w:val="001E5C34"/>
    <w:rsid w:val="001E5FF1"/>
    <w:rsid w:val="001E6E70"/>
    <w:rsid w:val="001F2B50"/>
    <w:rsid w:val="0020363F"/>
    <w:rsid w:val="00212557"/>
    <w:rsid w:val="00212EDF"/>
    <w:rsid w:val="00216193"/>
    <w:rsid w:val="002167E7"/>
    <w:rsid w:val="00217B10"/>
    <w:rsid w:val="00224434"/>
    <w:rsid w:val="00225583"/>
    <w:rsid w:val="00226073"/>
    <w:rsid w:val="00230549"/>
    <w:rsid w:val="002308FB"/>
    <w:rsid w:val="00235DBF"/>
    <w:rsid w:val="00237199"/>
    <w:rsid w:val="002413D0"/>
    <w:rsid w:val="002415D6"/>
    <w:rsid w:val="002436E2"/>
    <w:rsid w:val="00244AFD"/>
    <w:rsid w:val="00247927"/>
    <w:rsid w:val="0025195B"/>
    <w:rsid w:val="00254BC5"/>
    <w:rsid w:val="002574BB"/>
    <w:rsid w:val="00257F1D"/>
    <w:rsid w:val="002628C7"/>
    <w:rsid w:val="0026439B"/>
    <w:rsid w:val="00266120"/>
    <w:rsid w:val="0027017E"/>
    <w:rsid w:val="002776C5"/>
    <w:rsid w:val="00281D11"/>
    <w:rsid w:val="00284EBB"/>
    <w:rsid w:val="00293A39"/>
    <w:rsid w:val="00294FBF"/>
    <w:rsid w:val="002954E7"/>
    <w:rsid w:val="002978AD"/>
    <w:rsid w:val="00297D9E"/>
    <w:rsid w:val="002A067E"/>
    <w:rsid w:val="002A204D"/>
    <w:rsid w:val="002A30B1"/>
    <w:rsid w:val="002A4489"/>
    <w:rsid w:val="002A71B0"/>
    <w:rsid w:val="002B0270"/>
    <w:rsid w:val="002B0694"/>
    <w:rsid w:val="002B2317"/>
    <w:rsid w:val="002C14E7"/>
    <w:rsid w:val="002C5BB7"/>
    <w:rsid w:val="002D480E"/>
    <w:rsid w:val="002E5419"/>
    <w:rsid w:val="002F0734"/>
    <w:rsid w:val="00301954"/>
    <w:rsid w:val="0030327D"/>
    <w:rsid w:val="00303E25"/>
    <w:rsid w:val="003045BB"/>
    <w:rsid w:val="00305C62"/>
    <w:rsid w:val="0031014C"/>
    <w:rsid w:val="0032027B"/>
    <w:rsid w:val="00321726"/>
    <w:rsid w:val="00322304"/>
    <w:rsid w:val="003260BB"/>
    <w:rsid w:val="003344B1"/>
    <w:rsid w:val="00335CEC"/>
    <w:rsid w:val="0034233E"/>
    <w:rsid w:val="00343FDB"/>
    <w:rsid w:val="00345719"/>
    <w:rsid w:val="00345851"/>
    <w:rsid w:val="00347E34"/>
    <w:rsid w:val="003512E4"/>
    <w:rsid w:val="0036489D"/>
    <w:rsid w:val="00365AC8"/>
    <w:rsid w:val="00367696"/>
    <w:rsid w:val="0037661C"/>
    <w:rsid w:val="003769BA"/>
    <w:rsid w:val="00376AD9"/>
    <w:rsid w:val="0037739C"/>
    <w:rsid w:val="00386A91"/>
    <w:rsid w:val="0039140A"/>
    <w:rsid w:val="003942C2"/>
    <w:rsid w:val="00395CE1"/>
    <w:rsid w:val="003A0A30"/>
    <w:rsid w:val="003B376A"/>
    <w:rsid w:val="003B502F"/>
    <w:rsid w:val="003B611E"/>
    <w:rsid w:val="003B6159"/>
    <w:rsid w:val="003C13D0"/>
    <w:rsid w:val="003C177C"/>
    <w:rsid w:val="003D2D15"/>
    <w:rsid w:val="003D3257"/>
    <w:rsid w:val="003D3727"/>
    <w:rsid w:val="003E2E06"/>
    <w:rsid w:val="003E7FE8"/>
    <w:rsid w:val="003F5D3C"/>
    <w:rsid w:val="003F7ABF"/>
    <w:rsid w:val="00402228"/>
    <w:rsid w:val="00402FD5"/>
    <w:rsid w:val="0040319A"/>
    <w:rsid w:val="00413B5D"/>
    <w:rsid w:val="00414D97"/>
    <w:rsid w:val="00415EAB"/>
    <w:rsid w:val="00417A5E"/>
    <w:rsid w:val="00423CF4"/>
    <w:rsid w:val="0042558F"/>
    <w:rsid w:val="0042672C"/>
    <w:rsid w:val="004307F5"/>
    <w:rsid w:val="00431C5B"/>
    <w:rsid w:val="00431CAD"/>
    <w:rsid w:val="004401CE"/>
    <w:rsid w:val="0044039C"/>
    <w:rsid w:val="00444DD4"/>
    <w:rsid w:val="0045049A"/>
    <w:rsid w:val="004541C7"/>
    <w:rsid w:val="00457CC7"/>
    <w:rsid w:val="00472DDF"/>
    <w:rsid w:val="004744A1"/>
    <w:rsid w:val="0047635D"/>
    <w:rsid w:val="00481CE7"/>
    <w:rsid w:val="00482CEF"/>
    <w:rsid w:val="00487FC1"/>
    <w:rsid w:val="00495AC2"/>
    <w:rsid w:val="004A6445"/>
    <w:rsid w:val="004B0673"/>
    <w:rsid w:val="004B159D"/>
    <w:rsid w:val="004B290C"/>
    <w:rsid w:val="004B2EDF"/>
    <w:rsid w:val="004B4064"/>
    <w:rsid w:val="004B457B"/>
    <w:rsid w:val="004B4687"/>
    <w:rsid w:val="004B75FE"/>
    <w:rsid w:val="004C5409"/>
    <w:rsid w:val="004C60BF"/>
    <w:rsid w:val="004D178E"/>
    <w:rsid w:val="004D4884"/>
    <w:rsid w:val="004D6218"/>
    <w:rsid w:val="004E02CD"/>
    <w:rsid w:val="004E0683"/>
    <w:rsid w:val="004E1AB4"/>
    <w:rsid w:val="004E372F"/>
    <w:rsid w:val="004E6451"/>
    <w:rsid w:val="004F0994"/>
    <w:rsid w:val="004F099B"/>
    <w:rsid w:val="004F0EF7"/>
    <w:rsid w:val="004F151C"/>
    <w:rsid w:val="004F7FBC"/>
    <w:rsid w:val="00500701"/>
    <w:rsid w:val="00504496"/>
    <w:rsid w:val="00504615"/>
    <w:rsid w:val="0051058A"/>
    <w:rsid w:val="0051286D"/>
    <w:rsid w:val="005157F0"/>
    <w:rsid w:val="0051604D"/>
    <w:rsid w:val="0051775C"/>
    <w:rsid w:val="00522763"/>
    <w:rsid w:val="00525AE2"/>
    <w:rsid w:val="00532FFB"/>
    <w:rsid w:val="005332C0"/>
    <w:rsid w:val="005364A3"/>
    <w:rsid w:val="005373AE"/>
    <w:rsid w:val="00542E41"/>
    <w:rsid w:val="0054535D"/>
    <w:rsid w:val="00546196"/>
    <w:rsid w:val="00546448"/>
    <w:rsid w:val="0056162F"/>
    <w:rsid w:val="00562D41"/>
    <w:rsid w:val="00565FAB"/>
    <w:rsid w:val="00572336"/>
    <w:rsid w:val="005805B4"/>
    <w:rsid w:val="00582E97"/>
    <w:rsid w:val="0058507F"/>
    <w:rsid w:val="005853B6"/>
    <w:rsid w:val="0058572C"/>
    <w:rsid w:val="005863AB"/>
    <w:rsid w:val="00591573"/>
    <w:rsid w:val="005916F6"/>
    <w:rsid w:val="0059228D"/>
    <w:rsid w:val="00593AEF"/>
    <w:rsid w:val="00596CF8"/>
    <w:rsid w:val="005A083A"/>
    <w:rsid w:val="005A0BE5"/>
    <w:rsid w:val="005A1A3B"/>
    <w:rsid w:val="005B0FD9"/>
    <w:rsid w:val="005B1EB9"/>
    <w:rsid w:val="005B252D"/>
    <w:rsid w:val="005B44E4"/>
    <w:rsid w:val="005B7E12"/>
    <w:rsid w:val="005C7673"/>
    <w:rsid w:val="005C7A2B"/>
    <w:rsid w:val="005D0262"/>
    <w:rsid w:val="005D4B3A"/>
    <w:rsid w:val="005E2659"/>
    <w:rsid w:val="005E6043"/>
    <w:rsid w:val="005E7E4D"/>
    <w:rsid w:val="005F1EF7"/>
    <w:rsid w:val="005F21FB"/>
    <w:rsid w:val="005F238D"/>
    <w:rsid w:val="005F2484"/>
    <w:rsid w:val="005F6626"/>
    <w:rsid w:val="00600518"/>
    <w:rsid w:val="006075E6"/>
    <w:rsid w:val="00607816"/>
    <w:rsid w:val="00615E6A"/>
    <w:rsid w:val="00621917"/>
    <w:rsid w:val="006247E4"/>
    <w:rsid w:val="00626186"/>
    <w:rsid w:val="0063047B"/>
    <w:rsid w:val="00630BB4"/>
    <w:rsid w:val="00633DA4"/>
    <w:rsid w:val="00633E86"/>
    <w:rsid w:val="00641236"/>
    <w:rsid w:val="00646025"/>
    <w:rsid w:val="006511EA"/>
    <w:rsid w:val="0065141A"/>
    <w:rsid w:val="0065269B"/>
    <w:rsid w:val="00652D27"/>
    <w:rsid w:val="00652DC3"/>
    <w:rsid w:val="00660026"/>
    <w:rsid w:val="0066494E"/>
    <w:rsid w:val="00665B70"/>
    <w:rsid w:val="006667BE"/>
    <w:rsid w:val="00667697"/>
    <w:rsid w:val="00667F9D"/>
    <w:rsid w:val="006700E1"/>
    <w:rsid w:val="0067275D"/>
    <w:rsid w:val="0067530C"/>
    <w:rsid w:val="006777EC"/>
    <w:rsid w:val="00677931"/>
    <w:rsid w:val="00686523"/>
    <w:rsid w:val="00690924"/>
    <w:rsid w:val="006934D5"/>
    <w:rsid w:val="006A02BE"/>
    <w:rsid w:val="006A0926"/>
    <w:rsid w:val="006A0F23"/>
    <w:rsid w:val="006A3CB0"/>
    <w:rsid w:val="006A473A"/>
    <w:rsid w:val="006A495E"/>
    <w:rsid w:val="006A5A0A"/>
    <w:rsid w:val="006A72C6"/>
    <w:rsid w:val="006B453A"/>
    <w:rsid w:val="006B5167"/>
    <w:rsid w:val="006B7513"/>
    <w:rsid w:val="006B7818"/>
    <w:rsid w:val="006B7CAB"/>
    <w:rsid w:val="006C2EEE"/>
    <w:rsid w:val="006C6A8D"/>
    <w:rsid w:val="006D7649"/>
    <w:rsid w:val="006E0017"/>
    <w:rsid w:val="006E0C32"/>
    <w:rsid w:val="006E3A64"/>
    <w:rsid w:val="006E43CE"/>
    <w:rsid w:val="006F145E"/>
    <w:rsid w:val="00700552"/>
    <w:rsid w:val="007075A6"/>
    <w:rsid w:val="00711D5D"/>
    <w:rsid w:val="00712410"/>
    <w:rsid w:val="00712AE4"/>
    <w:rsid w:val="0071374B"/>
    <w:rsid w:val="00716A14"/>
    <w:rsid w:val="00717833"/>
    <w:rsid w:val="00722076"/>
    <w:rsid w:val="007318EE"/>
    <w:rsid w:val="007366D3"/>
    <w:rsid w:val="00736871"/>
    <w:rsid w:val="00737309"/>
    <w:rsid w:val="00740986"/>
    <w:rsid w:val="0074684D"/>
    <w:rsid w:val="00752894"/>
    <w:rsid w:val="0075483C"/>
    <w:rsid w:val="00760446"/>
    <w:rsid w:val="00761862"/>
    <w:rsid w:val="0076189F"/>
    <w:rsid w:val="00762B46"/>
    <w:rsid w:val="00762E4E"/>
    <w:rsid w:val="00765067"/>
    <w:rsid w:val="00765A58"/>
    <w:rsid w:val="00770AEB"/>
    <w:rsid w:val="0077226C"/>
    <w:rsid w:val="0077226F"/>
    <w:rsid w:val="00773592"/>
    <w:rsid w:val="0077501A"/>
    <w:rsid w:val="0077515D"/>
    <w:rsid w:val="00777D52"/>
    <w:rsid w:val="007803E3"/>
    <w:rsid w:val="007871AC"/>
    <w:rsid w:val="00792548"/>
    <w:rsid w:val="00793B37"/>
    <w:rsid w:val="00796CFE"/>
    <w:rsid w:val="007A1048"/>
    <w:rsid w:val="007A1140"/>
    <w:rsid w:val="007A1244"/>
    <w:rsid w:val="007A3293"/>
    <w:rsid w:val="007A56A5"/>
    <w:rsid w:val="007A6535"/>
    <w:rsid w:val="007A7B6D"/>
    <w:rsid w:val="007B081B"/>
    <w:rsid w:val="007B2938"/>
    <w:rsid w:val="007B2F6B"/>
    <w:rsid w:val="007B4993"/>
    <w:rsid w:val="007B5B36"/>
    <w:rsid w:val="007C02F1"/>
    <w:rsid w:val="007D037B"/>
    <w:rsid w:val="007E007E"/>
    <w:rsid w:val="007E2AF9"/>
    <w:rsid w:val="007E33B2"/>
    <w:rsid w:val="007E763D"/>
    <w:rsid w:val="007F5C32"/>
    <w:rsid w:val="008003C9"/>
    <w:rsid w:val="00801E44"/>
    <w:rsid w:val="00803827"/>
    <w:rsid w:val="00803A44"/>
    <w:rsid w:val="00805A19"/>
    <w:rsid w:val="00807F25"/>
    <w:rsid w:val="00813E58"/>
    <w:rsid w:val="00813EDA"/>
    <w:rsid w:val="00814EE5"/>
    <w:rsid w:val="00816D38"/>
    <w:rsid w:val="00821207"/>
    <w:rsid w:val="0082772A"/>
    <w:rsid w:val="008373E9"/>
    <w:rsid w:val="00845041"/>
    <w:rsid w:val="00847E52"/>
    <w:rsid w:val="00853201"/>
    <w:rsid w:val="00855E86"/>
    <w:rsid w:val="008640C4"/>
    <w:rsid w:val="00865917"/>
    <w:rsid w:val="00867E4E"/>
    <w:rsid w:val="0087098E"/>
    <w:rsid w:val="00872099"/>
    <w:rsid w:val="00872AD9"/>
    <w:rsid w:val="00876AEF"/>
    <w:rsid w:val="008849DA"/>
    <w:rsid w:val="00892DD8"/>
    <w:rsid w:val="00893A06"/>
    <w:rsid w:val="00897E69"/>
    <w:rsid w:val="008A057A"/>
    <w:rsid w:val="008A4009"/>
    <w:rsid w:val="008A65CC"/>
    <w:rsid w:val="008B0669"/>
    <w:rsid w:val="008B0BFD"/>
    <w:rsid w:val="008B0C8C"/>
    <w:rsid w:val="008B40B2"/>
    <w:rsid w:val="008B67F5"/>
    <w:rsid w:val="008C6D69"/>
    <w:rsid w:val="008D029A"/>
    <w:rsid w:val="008D0AE3"/>
    <w:rsid w:val="008D5C1C"/>
    <w:rsid w:val="008D63E2"/>
    <w:rsid w:val="008D7CB5"/>
    <w:rsid w:val="008F05DA"/>
    <w:rsid w:val="008F1532"/>
    <w:rsid w:val="008F2033"/>
    <w:rsid w:val="008F2516"/>
    <w:rsid w:val="008F2680"/>
    <w:rsid w:val="008F310F"/>
    <w:rsid w:val="008F7A67"/>
    <w:rsid w:val="009021B4"/>
    <w:rsid w:val="00912E19"/>
    <w:rsid w:val="009176A8"/>
    <w:rsid w:val="00922E33"/>
    <w:rsid w:val="00923771"/>
    <w:rsid w:val="00925689"/>
    <w:rsid w:val="0092756B"/>
    <w:rsid w:val="00933181"/>
    <w:rsid w:val="00934345"/>
    <w:rsid w:val="00942FAA"/>
    <w:rsid w:val="00944B23"/>
    <w:rsid w:val="00951592"/>
    <w:rsid w:val="00952236"/>
    <w:rsid w:val="00952995"/>
    <w:rsid w:val="00953AE1"/>
    <w:rsid w:val="00954E7D"/>
    <w:rsid w:val="0095561B"/>
    <w:rsid w:val="00957492"/>
    <w:rsid w:val="00957E37"/>
    <w:rsid w:val="0096056D"/>
    <w:rsid w:val="00963A79"/>
    <w:rsid w:val="00964DBF"/>
    <w:rsid w:val="00967F67"/>
    <w:rsid w:val="00971F3E"/>
    <w:rsid w:val="00974BA0"/>
    <w:rsid w:val="0098009D"/>
    <w:rsid w:val="009805B7"/>
    <w:rsid w:val="009812F4"/>
    <w:rsid w:val="0098415C"/>
    <w:rsid w:val="0099003D"/>
    <w:rsid w:val="00990DF2"/>
    <w:rsid w:val="00991F55"/>
    <w:rsid w:val="0099409C"/>
    <w:rsid w:val="009942E9"/>
    <w:rsid w:val="0099545B"/>
    <w:rsid w:val="00995E9A"/>
    <w:rsid w:val="009A1004"/>
    <w:rsid w:val="009A1939"/>
    <w:rsid w:val="009A30E8"/>
    <w:rsid w:val="009A5B6D"/>
    <w:rsid w:val="009A7B13"/>
    <w:rsid w:val="009B25D8"/>
    <w:rsid w:val="009B32A9"/>
    <w:rsid w:val="009C059B"/>
    <w:rsid w:val="009C29C8"/>
    <w:rsid w:val="009D0EE5"/>
    <w:rsid w:val="009D16C8"/>
    <w:rsid w:val="009D2170"/>
    <w:rsid w:val="009D2762"/>
    <w:rsid w:val="009D31DC"/>
    <w:rsid w:val="009D3658"/>
    <w:rsid w:val="009E1504"/>
    <w:rsid w:val="009E51A1"/>
    <w:rsid w:val="009E77C7"/>
    <w:rsid w:val="009F2696"/>
    <w:rsid w:val="009F2C39"/>
    <w:rsid w:val="00A01044"/>
    <w:rsid w:val="00A0399E"/>
    <w:rsid w:val="00A04BFB"/>
    <w:rsid w:val="00A11D8F"/>
    <w:rsid w:val="00A1267C"/>
    <w:rsid w:val="00A14491"/>
    <w:rsid w:val="00A157CA"/>
    <w:rsid w:val="00A17DCA"/>
    <w:rsid w:val="00A23C94"/>
    <w:rsid w:val="00A24F49"/>
    <w:rsid w:val="00A25CB4"/>
    <w:rsid w:val="00A37962"/>
    <w:rsid w:val="00A42585"/>
    <w:rsid w:val="00A42AEA"/>
    <w:rsid w:val="00A42DAD"/>
    <w:rsid w:val="00A44EC8"/>
    <w:rsid w:val="00A51C30"/>
    <w:rsid w:val="00A5692E"/>
    <w:rsid w:val="00A62F3E"/>
    <w:rsid w:val="00A708D3"/>
    <w:rsid w:val="00A71448"/>
    <w:rsid w:val="00A71D11"/>
    <w:rsid w:val="00A722BA"/>
    <w:rsid w:val="00A75301"/>
    <w:rsid w:val="00A77546"/>
    <w:rsid w:val="00A8024C"/>
    <w:rsid w:val="00A855F8"/>
    <w:rsid w:val="00A86AE6"/>
    <w:rsid w:val="00A940EA"/>
    <w:rsid w:val="00AA1308"/>
    <w:rsid w:val="00AA1EAD"/>
    <w:rsid w:val="00AA2F3F"/>
    <w:rsid w:val="00AA4260"/>
    <w:rsid w:val="00AA598F"/>
    <w:rsid w:val="00AA6C99"/>
    <w:rsid w:val="00AB0987"/>
    <w:rsid w:val="00AB2871"/>
    <w:rsid w:val="00AB3A21"/>
    <w:rsid w:val="00AB613E"/>
    <w:rsid w:val="00AC096B"/>
    <w:rsid w:val="00AC2555"/>
    <w:rsid w:val="00AC6DC2"/>
    <w:rsid w:val="00AD324C"/>
    <w:rsid w:val="00AD4D85"/>
    <w:rsid w:val="00AD5231"/>
    <w:rsid w:val="00AD6093"/>
    <w:rsid w:val="00AE0D35"/>
    <w:rsid w:val="00AE1CD4"/>
    <w:rsid w:val="00AE41FB"/>
    <w:rsid w:val="00AE548D"/>
    <w:rsid w:val="00AF1E1D"/>
    <w:rsid w:val="00AF3C78"/>
    <w:rsid w:val="00AF4E73"/>
    <w:rsid w:val="00AF6155"/>
    <w:rsid w:val="00AF6742"/>
    <w:rsid w:val="00B01793"/>
    <w:rsid w:val="00B024A9"/>
    <w:rsid w:val="00B040E8"/>
    <w:rsid w:val="00B04282"/>
    <w:rsid w:val="00B07400"/>
    <w:rsid w:val="00B169B9"/>
    <w:rsid w:val="00B20E6A"/>
    <w:rsid w:val="00B225AE"/>
    <w:rsid w:val="00B232A6"/>
    <w:rsid w:val="00B2646C"/>
    <w:rsid w:val="00B26B6A"/>
    <w:rsid w:val="00B26DF5"/>
    <w:rsid w:val="00B305DF"/>
    <w:rsid w:val="00B36913"/>
    <w:rsid w:val="00B41075"/>
    <w:rsid w:val="00B4225B"/>
    <w:rsid w:val="00B43F74"/>
    <w:rsid w:val="00B545AD"/>
    <w:rsid w:val="00B572E8"/>
    <w:rsid w:val="00B625EA"/>
    <w:rsid w:val="00B643D4"/>
    <w:rsid w:val="00B66BFE"/>
    <w:rsid w:val="00B70744"/>
    <w:rsid w:val="00B70F02"/>
    <w:rsid w:val="00B710BD"/>
    <w:rsid w:val="00B71A9D"/>
    <w:rsid w:val="00B72653"/>
    <w:rsid w:val="00B742E5"/>
    <w:rsid w:val="00B74B73"/>
    <w:rsid w:val="00B800D7"/>
    <w:rsid w:val="00B81935"/>
    <w:rsid w:val="00B86BB4"/>
    <w:rsid w:val="00B93C04"/>
    <w:rsid w:val="00B94655"/>
    <w:rsid w:val="00B95711"/>
    <w:rsid w:val="00BA4D9A"/>
    <w:rsid w:val="00BA66E2"/>
    <w:rsid w:val="00BB572D"/>
    <w:rsid w:val="00BB5B27"/>
    <w:rsid w:val="00BB6590"/>
    <w:rsid w:val="00BC0B32"/>
    <w:rsid w:val="00BC23D5"/>
    <w:rsid w:val="00BC30AC"/>
    <w:rsid w:val="00BC4335"/>
    <w:rsid w:val="00BC6750"/>
    <w:rsid w:val="00BC7012"/>
    <w:rsid w:val="00BD0859"/>
    <w:rsid w:val="00BD0F39"/>
    <w:rsid w:val="00BE3652"/>
    <w:rsid w:val="00BF37FC"/>
    <w:rsid w:val="00BF3A72"/>
    <w:rsid w:val="00C019BC"/>
    <w:rsid w:val="00C04B24"/>
    <w:rsid w:val="00C05F62"/>
    <w:rsid w:val="00C1436F"/>
    <w:rsid w:val="00C16FB4"/>
    <w:rsid w:val="00C217CD"/>
    <w:rsid w:val="00C242D9"/>
    <w:rsid w:val="00C24F14"/>
    <w:rsid w:val="00C27556"/>
    <w:rsid w:val="00C276C8"/>
    <w:rsid w:val="00C276EB"/>
    <w:rsid w:val="00C32560"/>
    <w:rsid w:val="00C35222"/>
    <w:rsid w:val="00C442C9"/>
    <w:rsid w:val="00C44DDE"/>
    <w:rsid w:val="00C464F3"/>
    <w:rsid w:val="00C472DA"/>
    <w:rsid w:val="00C56D54"/>
    <w:rsid w:val="00C56F59"/>
    <w:rsid w:val="00C60DBF"/>
    <w:rsid w:val="00C61BEF"/>
    <w:rsid w:val="00C62F63"/>
    <w:rsid w:val="00C674E1"/>
    <w:rsid w:val="00C80186"/>
    <w:rsid w:val="00C80C84"/>
    <w:rsid w:val="00C81CA8"/>
    <w:rsid w:val="00C826A9"/>
    <w:rsid w:val="00C8451F"/>
    <w:rsid w:val="00C856C5"/>
    <w:rsid w:val="00C907C5"/>
    <w:rsid w:val="00C927DD"/>
    <w:rsid w:val="00C93951"/>
    <w:rsid w:val="00C93B37"/>
    <w:rsid w:val="00C93BB0"/>
    <w:rsid w:val="00CA2965"/>
    <w:rsid w:val="00CA2AEC"/>
    <w:rsid w:val="00CB1F3A"/>
    <w:rsid w:val="00CB2FA0"/>
    <w:rsid w:val="00CC2772"/>
    <w:rsid w:val="00CD1025"/>
    <w:rsid w:val="00CD27A4"/>
    <w:rsid w:val="00CD4FDE"/>
    <w:rsid w:val="00CE6B9D"/>
    <w:rsid w:val="00CE7740"/>
    <w:rsid w:val="00CF00B9"/>
    <w:rsid w:val="00CF0745"/>
    <w:rsid w:val="00CF26E0"/>
    <w:rsid w:val="00CF2EF0"/>
    <w:rsid w:val="00CF3A2D"/>
    <w:rsid w:val="00CF54DA"/>
    <w:rsid w:val="00CF5E4C"/>
    <w:rsid w:val="00D04C13"/>
    <w:rsid w:val="00D06DCD"/>
    <w:rsid w:val="00D102A6"/>
    <w:rsid w:val="00D12D4F"/>
    <w:rsid w:val="00D1361A"/>
    <w:rsid w:val="00D14B81"/>
    <w:rsid w:val="00D21F67"/>
    <w:rsid w:val="00D2227C"/>
    <w:rsid w:val="00D2530A"/>
    <w:rsid w:val="00D254C8"/>
    <w:rsid w:val="00D26512"/>
    <w:rsid w:val="00D26C06"/>
    <w:rsid w:val="00D31E43"/>
    <w:rsid w:val="00D361B8"/>
    <w:rsid w:val="00D36E01"/>
    <w:rsid w:val="00D406D8"/>
    <w:rsid w:val="00D4114B"/>
    <w:rsid w:val="00D416E2"/>
    <w:rsid w:val="00D43405"/>
    <w:rsid w:val="00D44804"/>
    <w:rsid w:val="00D454EC"/>
    <w:rsid w:val="00D46555"/>
    <w:rsid w:val="00D47F75"/>
    <w:rsid w:val="00D537E5"/>
    <w:rsid w:val="00D550A8"/>
    <w:rsid w:val="00D62121"/>
    <w:rsid w:val="00D66FDD"/>
    <w:rsid w:val="00D67082"/>
    <w:rsid w:val="00D672AC"/>
    <w:rsid w:val="00D75A9B"/>
    <w:rsid w:val="00D75AD0"/>
    <w:rsid w:val="00D76FB9"/>
    <w:rsid w:val="00D8377F"/>
    <w:rsid w:val="00D84AC1"/>
    <w:rsid w:val="00D86A8E"/>
    <w:rsid w:val="00D87F92"/>
    <w:rsid w:val="00D90BCB"/>
    <w:rsid w:val="00D976DA"/>
    <w:rsid w:val="00DA0DC7"/>
    <w:rsid w:val="00DB0A66"/>
    <w:rsid w:val="00DB14B8"/>
    <w:rsid w:val="00DB5D39"/>
    <w:rsid w:val="00DC21EB"/>
    <w:rsid w:val="00DC37BD"/>
    <w:rsid w:val="00DC4C64"/>
    <w:rsid w:val="00DD03F1"/>
    <w:rsid w:val="00DD34A6"/>
    <w:rsid w:val="00DE1A29"/>
    <w:rsid w:val="00DE3E78"/>
    <w:rsid w:val="00DE725D"/>
    <w:rsid w:val="00DE733F"/>
    <w:rsid w:val="00DE7706"/>
    <w:rsid w:val="00DF05C1"/>
    <w:rsid w:val="00DF7589"/>
    <w:rsid w:val="00E12526"/>
    <w:rsid w:val="00E1341D"/>
    <w:rsid w:val="00E14527"/>
    <w:rsid w:val="00E152C1"/>
    <w:rsid w:val="00E15DFF"/>
    <w:rsid w:val="00E20511"/>
    <w:rsid w:val="00E22F48"/>
    <w:rsid w:val="00E23D01"/>
    <w:rsid w:val="00E3004D"/>
    <w:rsid w:val="00E30549"/>
    <w:rsid w:val="00E321EC"/>
    <w:rsid w:val="00E32ABA"/>
    <w:rsid w:val="00E334F5"/>
    <w:rsid w:val="00E37CBF"/>
    <w:rsid w:val="00E41E6E"/>
    <w:rsid w:val="00E428CC"/>
    <w:rsid w:val="00E43CC6"/>
    <w:rsid w:val="00E45A12"/>
    <w:rsid w:val="00E47E1B"/>
    <w:rsid w:val="00E52371"/>
    <w:rsid w:val="00E54DF0"/>
    <w:rsid w:val="00E71F04"/>
    <w:rsid w:val="00E7654B"/>
    <w:rsid w:val="00E83A0F"/>
    <w:rsid w:val="00E849E6"/>
    <w:rsid w:val="00E86A37"/>
    <w:rsid w:val="00E919BD"/>
    <w:rsid w:val="00E92E87"/>
    <w:rsid w:val="00E9505F"/>
    <w:rsid w:val="00E9715A"/>
    <w:rsid w:val="00EA179C"/>
    <w:rsid w:val="00EA1A1A"/>
    <w:rsid w:val="00EA1EBD"/>
    <w:rsid w:val="00EA3598"/>
    <w:rsid w:val="00EA6161"/>
    <w:rsid w:val="00EA6E8E"/>
    <w:rsid w:val="00EB3599"/>
    <w:rsid w:val="00EB3F90"/>
    <w:rsid w:val="00EB4DA6"/>
    <w:rsid w:val="00EB55D6"/>
    <w:rsid w:val="00EB5A62"/>
    <w:rsid w:val="00EB5D88"/>
    <w:rsid w:val="00EC5382"/>
    <w:rsid w:val="00EC592E"/>
    <w:rsid w:val="00ED6E2C"/>
    <w:rsid w:val="00EE0F52"/>
    <w:rsid w:val="00EF23D4"/>
    <w:rsid w:val="00EF2A4E"/>
    <w:rsid w:val="00EF4FE2"/>
    <w:rsid w:val="00F03415"/>
    <w:rsid w:val="00F04970"/>
    <w:rsid w:val="00F05183"/>
    <w:rsid w:val="00F05C81"/>
    <w:rsid w:val="00F05D47"/>
    <w:rsid w:val="00F107EA"/>
    <w:rsid w:val="00F13AAB"/>
    <w:rsid w:val="00F168B1"/>
    <w:rsid w:val="00F1692F"/>
    <w:rsid w:val="00F21DD7"/>
    <w:rsid w:val="00F22F8D"/>
    <w:rsid w:val="00F23A7D"/>
    <w:rsid w:val="00F27914"/>
    <w:rsid w:val="00F32459"/>
    <w:rsid w:val="00F3434D"/>
    <w:rsid w:val="00F40415"/>
    <w:rsid w:val="00F42F6D"/>
    <w:rsid w:val="00F45D0A"/>
    <w:rsid w:val="00F46BAC"/>
    <w:rsid w:val="00F4784D"/>
    <w:rsid w:val="00F530A2"/>
    <w:rsid w:val="00F5364C"/>
    <w:rsid w:val="00F60168"/>
    <w:rsid w:val="00F610CF"/>
    <w:rsid w:val="00F62563"/>
    <w:rsid w:val="00F64417"/>
    <w:rsid w:val="00F65B28"/>
    <w:rsid w:val="00F74923"/>
    <w:rsid w:val="00F75055"/>
    <w:rsid w:val="00F8217A"/>
    <w:rsid w:val="00F83F72"/>
    <w:rsid w:val="00F86517"/>
    <w:rsid w:val="00F86B37"/>
    <w:rsid w:val="00F90D43"/>
    <w:rsid w:val="00F9132C"/>
    <w:rsid w:val="00F9164D"/>
    <w:rsid w:val="00F93A27"/>
    <w:rsid w:val="00F95F15"/>
    <w:rsid w:val="00F972B4"/>
    <w:rsid w:val="00FA30E0"/>
    <w:rsid w:val="00FA39F0"/>
    <w:rsid w:val="00FA55B3"/>
    <w:rsid w:val="00FA5E20"/>
    <w:rsid w:val="00FB023F"/>
    <w:rsid w:val="00FB3331"/>
    <w:rsid w:val="00FB4AA8"/>
    <w:rsid w:val="00FB6AC6"/>
    <w:rsid w:val="00FC1DD4"/>
    <w:rsid w:val="00FC51C1"/>
    <w:rsid w:val="00FD144E"/>
    <w:rsid w:val="00FD1F45"/>
    <w:rsid w:val="00FD5521"/>
    <w:rsid w:val="00FD74E0"/>
    <w:rsid w:val="00FD7C04"/>
    <w:rsid w:val="00FE2A74"/>
    <w:rsid w:val="00FE3842"/>
    <w:rsid w:val="00FE4810"/>
    <w:rsid w:val="00FE5981"/>
    <w:rsid w:val="00FE79F5"/>
    <w:rsid w:val="00FF3C69"/>
    <w:rsid w:val="00FF4D3D"/>
    <w:rsid w:val="00FF592C"/>
    <w:rsid w:val="00FF65C7"/>
    <w:rsid w:val="00FF6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282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57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4527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974B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22F8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33181"/>
    <w:pPr>
      <w:ind w:left="720"/>
      <w:contextualSpacing/>
    </w:pPr>
  </w:style>
  <w:style w:type="character" w:customStyle="1" w:styleId="latin24compacttimestamp-2v7xiq">
    <w:name w:val="latin24compacttimestamp-2v7xiq"/>
    <w:basedOn w:val="DefaultParagraphFont"/>
    <w:rsid w:val="00254BC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157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4527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974B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22F8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33181"/>
    <w:pPr>
      <w:ind w:left="720"/>
      <w:contextualSpacing/>
    </w:pPr>
  </w:style>
  <w:style w:type="character" w:customStyle="1" w:styleId="latin24compacttimestamp-2v7xiq">
    <w:name w:val="latin24compacttimestamp-2v7xiq"/>
    <w:basedOn w:val="DefaultParagraphFont"/>
    <w:rsid w:val="00254B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7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2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64828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278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91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851487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193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D5E551-26A8-4C03-BAE5-9F6D75007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4</Pages>
  <Words>958</Words>
  <Characters>546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eds Metropolitan University</Company>
  <LinksUpToDate>false</LinksUpToDate>
  <CharactersWithSpaces>64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Doney</dc:creator>
  <cp:keywords/>
  <dc:description/>
  <cp:lastModifiedBy>joshi</cp:lastModifiedBy>
  <cp:revision>3935</cp:revision>
  <dcterms:created xsi:type="dcterms:W3CDTF">2019-01-30T13:25:00Z</dcterms:created>
  <dcterms:modified xsi:type="dcterms:W3CDTF">2021-05-04T13:23:00Z</dcterms:modified>
</cp:coreProperties>
</file>